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A202E3" w14:textId="5FABFD41" w:rsidR="00A330D6" w:rsidRPr="000F4C50" w:rsidRDefault="003146CD" w:rsidP="000F4C50">
      <w:pPr>
        <w:autoSpaceDE w:val="0"/>
        <w:autoSpaceDN w:val="0"/>
        <w:adjustRightInd w:val="0"/>
        <w:ind w:left="-851" w:right="-755"/>
        <w:jc w:val="center"/>
        <w:rPr>
          <w:rFonts w:ascii="Arial" w:hAnsi="Arial" w:cs="Arial"/>
          <w:b/>
          <w:bCs/>
          <w:sz w:val="28"/>
          <w:szCs w:val="28"/>
          <w:lang w:val="cs-CZ"/>
        </w:rPr>
      </w:pPr>
      <w:r w:rsidRPr="000F4C50">
        <w:rPr>
          <w:rFonts w:ascii="Arial" w:hAnsi="Arial" w:cs="Arial"/>
          <w:b/>
          <w:bCs/>
          <w:sz w:val="28"/>
          <w:szCs w:val="28"/>
          <w:lang w:val="cs-CZ"/>
        </w:rPr>
        <w:t>Cooper – Norcross</w:t>
      </w:r>
      <w:r w:rsidR="00AC4316" w:rsidRPr="000F4C50">
        <w:rPr>
          <w:rFonts w:ascii="Arial" w:hAnsi="Arial" w:cs="Arial"/>
          <w:b/>
          <w:bCs/>
          <w:sz w:val="28"/>
          <w:szCs w:val="28"/>
          <w:lang w:val="cs-CZ"/>
        </w:rPr>
        <w:t>ova</w:t>
      </w:r>
      <w:r w:rsidRPr="000F4C50">
        <w:rPr>
          <w:rFonts w:ascii="Arial" w:hAnsi="Arial" w:cs="Arial"/>
          <w:b/>
          <w:bCs/>
          <w:sz w:val="28"/>
          <w:szCs w:val="28"/>
          <w:lang w:val="cs-CZ"/>
        </w:rPr>
        <w:t xml:space="preserve"> </w:t>
      </w:r>
      <w:r w:rsidR="00A47351" w:rsidRPr="000F4C50">
        <w:rPr>
          <w:rFonts w:ascii="Arial" w:hAnsi="Arial" w:cs="Arial"/>
          <w:b/>
          <w:bCs/>
          <w:sz w:val="28"/>
          <w:szCs w:val="28"/>
          <w:lang w:val="cs-CZ"/>
        </w:rPr>
        <w:t>škála preferencí</w:t>
      </w:r>
      <w:r w:rsidR="00FC7BB9" w:rsidRPr="000F4C50">
        <w:rPr>
          <w:rFonts w:ascii="Arial" w:hAnsi="Arial" w:cs="Arial"/>
          <w:b/>
          <w:bCs/>
          <w:sz w:val="28"/>
          <w:szCs w:val="28"/>
          <w:lang w:val="cs-CZ"/>
        </w:rPr>
        <w:t xml:space="preserve"> </w:t>
      </w:r>
      <w:r w:rsidRPr="000F4C50">
        <w:rPr>
          <w:rFonts w:ascii="Arial" w:hAnsi="Arial" w:cs="Arial"/>
          <w:b/>
          <w:bCs/>
          <w:sz w:val="28"/>
          <w:szCs w:val="28"/>
          <w:lang w:val="cs-CZ"/>
        </w:rPr>
        <w:t>(C-NIP)</w:t>
      </w:r>
      <w:r w:rsidR="00FC7BB9" w:rsidRPr="000F4C50">
        <w:rPr>
          <w:rFonts w:ascii="Arial" w:hAnsi="Arial" w:cs="Arial"/>
          <w:b/>
          <w:bCs/>
          <w:sz w:val="28"/>
          <w:szCs w:val="28"/>
          <w:lang w:val="cs-CZ"/>
        </w:rPr>
        <w:t xml:space="preserve"> v1.1</w:t>
      </w:r>
    </w:p>
    <w:p w14:paraId="0B5592EA" w14:textId="5ABC2841" w:rsidR="001A5127" w:rsidRPr="000F4C50" w:rsidRDefault="00A47351" w:rsidP="000F4C50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autoSpaceDE w:val="0"/>
        <w:autoSpaceDN w:val="0"/>
        <w:adjustRightInd w:val="0"/>
        <w:ind w:left="-709" w:right="-755"/>
        <w:rPr>
          <w:rFonts w:ascii="Arial" w:hAnsi="Arial" w:cs="Arial"/>
          <w:bCs/>
          <w:sz w:val="22"/>
          <w:szCs w:val="22"/>
          <w:lang w:val="cs-CZ"/>
        </w:rPr>
      </w:pPr>
      <w:r w:rsidRPr="000F4C50">
        <w:rPr>
          <w:rFonts w:ascii="Arial" w:hAnsi="Arial" w:cs="Arial"/>
          <w:bCs/>
          <w:sz w:val="22"/>
          <w:szCs w:val="22"/>
          <w:lang w:val="cs-CZ"/>
        </w:rPr>
        <w:t>U každé z následujících položek, prosím, vyberte (zakroužkujte) možnost, která vyjadřuje, jaký způsob práce psychoterapeuta nebo poradce by Vám jako jeho klientovi</w:t>
      </w:r>
      <w:r w:rsidR="00D216A0" w:rsidRPr="000F4C50">
        <w:rPr>
          <w:rFonts w:ascii="Arial" w:hAnsi="Arial" w:cs="Arial"/>
          <w:bCs/>
          <w:sz w:val="22"/>
          <w:szCs w:val="22"/>
          <w:lang w:val="cs-CZ"/>
        </w:rPr>
        <w:t>/klientce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nejvíce vyhovoval. </w:t>
      </w:r>
      <w:r w:rsidR="000D285C" w:rsidRPr="000F4C50">
        <w:rPr>
          <w:rFonts w:ascii="Arial" w:hAnsi="Arial" w:cs="Arial"/>
          <w:bCs/>
          <w:sz w:val="22"/>
          <w:szCs w:val="22"/>
          <w:lang w:val="cs-CZ"/>
        </w:rPr>
        <w:t>„</w:t>
      </w:r>
      <w:r w:rsidRPr="000F4C50">
        <w:rPr>
          <w:rFonts w:ascii="Arial" w:hAnsi="Arial" w:cs="Arial"/>
          <w:bCs/>
          <w:sz w:val="22"/>
          <w:szCs w:val="22"/>
          <w:lang w:val="cs-CZ"/>
        </w:rPr>
        <w:t>3</w:t>
      </w:r>
      <w:r w:rsidR="000D285C" w:rsidRPr="000F4C50">
        <w:rPr>
          <w:rFonts w:ascii="Arial" w:hAnsi="Arial" w:cs="Arial"/>
          <w:bCs/>
          <w:sz w:val="22"/>
          <w:szCs w:val="22"/>
          <w:lang w:val="cs-CZ"/>
        </w:rPr>
        <w:t>“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znamená </w:t>
      </w:r>
      <w:r w:rsidRPr="000F4C50">
        <w:rPr>
          <w:rFonts w:ascii="Arial" w:hAnsi="Arial" w:cs="Arial"/>
          <w:bCs/>
          <w:i/>
          <w:iCs/>
          <w:sz w:val="22"/>
          <w:szCs w:val="22"/>
          <w:lang w:val="cs-CZ"/>
        </w:rPr>
        <w:t>výraznou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preferenci v daném směru, </w:t>
      </w:r>
      <w:r w:rsidR="000D285C" w:rsidRPr="000F4C50">
        <w:rPr>
          <w:rFonts w:ascii="Arial" w:hAnsi="Arial" w:cs="Arial"/>
          <w:bCs/>
          <w:sz w:val="22"/>
          <w:szCs w:val="22"/>
          <w:lang w:val="cs-CZ"/>
        </w:rPr>
        <w:t>„</w:t>
      </w:r>
      <w:r w:rsidRPr="000F4C50">
        <w:rPr>
          <w:rFonts w:ascii="Arial" w:hAnsi="Arial" w:cs="Arial"/>
          <w:bCs/>
          <w:sz w:val="22"/>
          <w:szCs w:val="22"/>
          <w:lang w:val="cs-CZ"/>
        </w:rPr>
        <w:t>2</w:t>
      </w:r>
      <w:r w:rsidR="000D285C" w:rsidRPr="000F4C50">
        <w:rPr>
          <w:rFonts w:ascii="Arial" w:hAnsi="Arial" w:cs="Arial"/>
          <w:bCs/>
          <w:sz w:val="22"/>
          <w:szCs w:val="22"/>
          <w:lang w:val="cs-CZ"/>
        </w:rPr>
        <w:t>“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znamená </w:t>
      </w:r>
      <w:r w:rsidRPr="000F4C50">
        <w:rPr>
          <w:rFonts w:ascii="Arial" w:hAnsi="Arial" w:cs="Arial"/>
          <w:bCs/>
          <w:i/>
          <w:iCs/>
          <w:sz w:val="22"/>
          <w:szCs w:val="22"/>
          <w:lang w:val="cs-CZ"/>
        </w:rPr>
        <w:t>středně velkou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preferenci v daném směru, </w:t>
      </w:r>
      <w:r w:rsidR="000D285C" w:rsidRPr="000F4C50">
        <w:rPr>
          <w:rFonts w:ascii="Arial" w:hAnsi="Arial" w:cs="Arial"/>
          <w:bCs/>
          <w:sz w:val="22"/>
          <w:szCs w:val="22"/>
          <w:lang w:val="cs-CZ"/>
        </w:rPr>
        <w:t>„</w:t>
      </w:r>
      <w:r w:rsidRPr="000F4C50">
        <w:rPr>
          <w:rFonts w:ascii="Arial" w:hAnsi="Arial" w:cs="Arial"/>
          <w:bCs/>
          <w:sz w:val="22"/>
          <w:szCs w:val="22"/>
          <w:lang w:val="cs-CZ"/>
        </w:rPr>
        <w:t>1</w:t>
      </w:r>
      <w:r w:rsidR="000D285C" w:rsidRPr="000F4C50">
        <w:rPr>
          <w:rFonts w:ascii="Arial" w:hAnsi="Arial" w:cs="Arial"/>
          <w:bCs/>
          <w:sz w:val="22"/>
          <w:szCs w:val="22"/>
          <w:lang w:val="cs-CZ"/>
        </w:rPr>
        <w:t>“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znamená </w:t>
      </w:r>
      <w:r w:rsidRPr="000F4C50">
        <w:rPr>
          <w:rFonts w:ascii="Arial" w:hAnsi="Arial" w:cs="Arial"/>
          <w:bCs/>
          <w:i/>
          <w:iCs/>
          <w:sz w:val="22"/>
          <w:szCs w:val="22"/>
          <w:lang w:val="cs-CZ"/>
        </w:rPr>
        <w:t>mírnou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preferenci v daném směru, </w:t>
      </w:r>
      <w:r w:rsidR="000D285C" w:rsidRPr="000F4C50">
        <w:rPr>
          <w:rFonts w:ascii="Arial" w:hAnsi="Arial" w:cs="Arial"/>
          <w:bCs/>
          <w:sz w:val="22"/>
          <w:szCs w:val="22"/>
          <w:lang w:val="cs-CZ"/>
        </w:rPr>
        <w:t>„</w:t>
      </w:r>
      <w:r w:rsidRPr="000F4C50">
        <w:rPr>
          <w:rFonts w:ascii="Arial" w:hAnsi="Arial" w:cs="Arial"/>
          <w:bCs/>
          <w:sz w:val="22"/>
          <w:szCs w:val="22"/>
          <w:lang w:val="cs-CZ"/>
        </w:rPr>
        <w:t>0</w:t>
      </w:r>
      <w:r w:rsidR="000D285C" w:rsidRPr="000F4C50">
        <w:rPr>
          <w:rFonts w:ascii="Arial" w:hAnsi="Arial" w:cs="Arial"/>
          <w:bCs/>
          <w:sz w:val="22"/>
          <w:szCs w:val="22"/>
          <w:lang w:val="cs-CZ"/>
        </w:rPr>
        <w:t>“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znamená žádnou preferenci </w:t>
      </w:r>
      <w:r w:rsidRPr="000F4C50">
        <w:rPr>
          <w:rFonts w:ascii="Arial" w:hAnsi="Arial" w:cs="Arial"/>
          <w:bCs/>
          <w:i/>
          <w:iCs/>
          <w:sz w:val="22"/>
          <w:szCs w:val="22"/>
          <w:lang w:val="cs-CZ"/>
        </w:rPr>
        <w:t>nebo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 stejně silné preference v obou směrech.</w:t>
      </w:r>
    </w:p>
    <w:p w14:paraId="6CF1C351" w14:textId="77777777" w:rsidR="001A5127" w:rsidRPr="000F4C50" w:rsidRDefault="001A5127" w:rsidP="000F4C50">
      <w:pPr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cs-CZ"/>
        </w:rPr>
      </w:pPr>
    </w:p>
    <w:p w14:paraId="11DEEFFE" w14:textId="3E372A6E" w:rsidR="003146CD" w:rsidRPr="000F4C50" w:rsidRDefault="00896DF2" w:rsidP="000F4C50">
      <w:pPr>
        <w:autoSpaceDE w:val="0"/>
        <w:autoSpaceDN w:val="0"/>
        <w:adjustRightInd w:val="0"/>
        <w:ind w:left="-709" w:right="-755"/>
        <w:rPr>
          <w:rFonts w:ascii="Arial" w:hAnsi="Arial" w:cs="Arial"/>
          <w:b/>
          <w:bCs/>
          <w:sz w:val="22"/>
          <w:szCs w:val="22"/>
          <w:lang w:val="cs-CZ"/>
        </w:rPr>
      </w:pPr>
      <w:r w:rsidRPr="000F4C50">
        <w:rPr>
          <w:rFonts w:ascii="Arial" w:hAnsi="Arial" w:cs="Arial"/>
          <w:b/>
          <w:bCs/>
          <w:sz w:val="22"/>
          <w:szCs w:val="22"/>
          <w:lang w:val="cs-CZ"/>
        </w:rPr>
        <w:t>„</w:t>
      </w:r>
      <w:r w:rsidR="00A47351" w:rsidRPr="000F4C50">
        <w:rPr>
          <w:rFonts w:ascii="Arial" w:hAnsi="Arial" w:cs="Arial"/>
          <w:b/>
          <w:bCs/>
          <w:sz w:val="22"/>
          <w:szCs w:val="22"/>
          <w:lang w:val="cs-CZ"/>
        </w:rPr>
        <w:t>Rád bych, aby terapeut/ka...</w:t>
      </w:r>
      <w:r w:rsidRPr="000F4C50">
        <w:rPr>
          <w:rFonts w:ascii="Arial" w:hAnsi="Arial" w:cs="Arial"/>
          <w:b/>
          <w:bCs/>
          <w:sz w:val="22"/>
          <w:szCs w:val="22"/>
          <w:lang w:val="cs-CZ"/>
        </w:rPr>
        <w:t>“</w:t>
      </w:r>
    </w:p>
    <w:p w14:paraId="30A9969A" w14:textId="77777777" w:rsidR="003146CD" w:rsidRPr="000F4C50" w:rsidRDefault="003146CD" w:rsidP="000F4C50">
      <w:pPr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cs-CZ"/>
        </w:rPr>
      </w:pPr>
    </w:p>
    <w:tbl>
      <w:tblPr>
        <w:tblStyle w:val="Mkatabulky"/>
        <w:tblW w:w="1060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594"/>
        <w:gridCol w:w="1317"/>
        <w:gridCol w:w="911"/>
        <w:gridCol w:w="538"/>
        <w:gridCol w:w="322"/>
        <w:gridCol w:w="1000"/>
        <w:gridCol w:w="1319"/>
        <w:gridCol w:w="939"/>
        <w:gridCol w:w="253"/>
        <w:gridCol w:w="601"/>
        <w:gridCol w:w="852"/>
        <w:gridCol w:w="1319"/>
        <w:gridCol w:w="639"/>
      </w:tblGrid>
      <w:tr w:rsidR="001A5127" w:rsidRPr="000F4C50" w14:paraId="486653C2" w14:textId="77777777" w:rsidTr="007916A3">
        <w:trPr>
          <w:jc w:val="center"/>
        </w:trPr>
        <w:tc>
          <w:tcPr>
            <w:tcW w:w="2822" w:type="dxa"/>
            <w:gridSpan w:val="3"/>
            <w:shd w:val="clear" w:color="auto" w:fill="FFFFFF" w:themeFill="background1"/>
          </w:tcPr>
          <w:p w14:paraId="10B51FA9" w14:textId="77777777" w:rsidR="00585C0B" w:rsidRDefault="00585C0B" w:rsidP="000F4C50">
            <w:pPr>
              <w:autoSpaceDE w:val="0"/>
              <w:autoSpaceDN w:val="0"/>
              <w:adjustRightInd w:val="0"/>
              <w:rPr>
                <w:sz w:val="20"/>
                <w:szCs w:val="20"/>
                <w:lang w:val="cs-CZ"/>
              </w:rPr>
            </w:pPr>
          </w:p>
          <w:p w14:paraId="750355AD" w14:textId="7C317727" w:rsidR="001A5127" w:rsidRPr="000F4C50" w:rsidRDefault="001A5127" w:rsidP="000F4C50">
            <w:pPr>
              <w:autoSpaceDE w:val="0"/>
              <w:autoSpaceDN w:val="0"/>
              <w:adjustRightInd w:val="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1. </w:t>
            </w:r>
            <w:r w:rsidR="00285484" w:rsidRPr="000F4C50">
              <w:rPr>
                <w:sz w:val="20"/>
                <w:szCs w:val="20"/>
                <w:lang w:val="cs-CZ"/>
              </w:rPr>
              <w:t>z</w:t>
            </w:r>
            <w:r w:rsidR="00A47351" w:rsidRPr="000F4C50">
              <w:rPr>
                <w:sz w:val="20"/>
                <w:szCs w:val="20"/>
                <w:lang w:val="cs-CZ"/>
              </w:rPr>
              <w:t>aměřil/a se na konkrétní cíle</w:t>
            </w:r>
          </w:p>
        </w:tc>
        <w:tc>
          <w:tcPr>
            <w:tcW w:w="538" w:type="dxa"/>
            <w:shd w:val="clear" w:color="auto" w:fill="FFFFFF" w:themeFill="background1"/>
          </w:tcPr>
          <w:p w14:paraId="1BFAD5D8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00EA8D06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258" w:type="dxa"/>
            <w:gridSpan w:val="3"/>
            <w:shd w:val="clear" w:color="auto" w:fill="FFFFFF" w:themeFill="background1"/>
          </w:tcPr>
          <w:p w14:paraId="174D9B68" w14:textId="77777777" w:rsidR="00585C0B" w:rsidRDefault="00585C0B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4130D295" w14:textId="0F8C600D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ž</w:t>
            </w:r>
            <w:r w:rsidR="00A47351" w:rsidRPr="000F4C50">
              <w:rPr>
                <w:sz w:val="20"/>
                <w:szCs w:val="20"/>
                <w:lang w:val="cs-CZ"/>
              </w:rPr>
              <w:t xml:space="preserve">ádné </w:t>
            </w:r>
            <w:r w:rsidR="00A47351"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="00A47351"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53" w:type="dxa"/>
            <w:shd w:val="clear" w:color="auto" w:fill="FFFFFF" w:themeFill="background1"/>
          </w:tcPr>
          <w:p w14:paraId="090B68D6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601" w:type="dxa"/>
            <w:shd w:val="clear" w:color="auto" w:fill="FFFFFF" w:themeFill="background1"/>
          </w:tcPr>
          <w:p w14:paraId="15C19C5B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3F9814E4" w14:textId="29BE31EF" w:rsidR="001A5127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n</w:t>
            </w:r>
            <w:r w:rsidR="00A47351" w:rsidRPr="000F4C50">
              <w:rPr>
                <w:sz w:val="20"/>
                <w:szCs w:val="20"/>
                <w:lang w:val="cs-CZ"/>
              </w:rPr>
              <w:t>ezaměř</w:t>
            </w:r>
            <w:r w:rsidR="00832C0D" w:rsidRPr="000F4C50">
              <w:rPr>
                <w:sz w:val="20"/>
                <w:szCs w:val="20"/>
                <w:lang w:val="cs-CZ"/>
              </w:rPr>
              <w:t>ova</w:t>
            </w:r>
            <w:r w:rsidR="00A47351" w:rsidRPr="000F4C50">
              <w:rPr>
                <w:sz w:val="20"/>
                <w:szCs w:val="20"/>
                <w:lang w:val="cs-CZ"/>
              </w:rPr>
              <w:t>l/a se na konkrétní cíle</w:t>
            </w:r>
          </w:p>
        </w:tc>
      </w:tr>
      <w:tr w:rsidR="001A5127" w:rsidRPr="000F4C50" w14:paraId="510B2979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8A806A8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44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11411F5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2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A019CF2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AEEF1EB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BC38915" w14:textId="77777777" w:rsidR="001A5127" w:rsidRPr="000F4C50" w:rsidRDefault="00B52ACB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76EB3C3" w14:textId="77777777" w:rsidR="001A5127" w:rsidRPr="000F4C50" w:rsidRDefault="00B52ACB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CF2FE1B" w14:textId="77777777" w:rsidR="001A5127" w:rsidRPr="000F4C50" w:rsidRDefault="00B52ACB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1A5127" w:rsidRPr="000F4C50" w14:paraId="3960A458" w14:textId="77777777" w:rsidTr="007916A3">
        <w:trPr>
          <w:jc w:val="center"/>
        </w:trPr>
        <w:tc>
          <w:tcPr>
            <w:tcW w:w="2822" w:type="dxa"/>
            <w:gridSpan w:val="3"/>
            <w:shd w:val="clear" w:color="auto" w:fill="FFFFFF" w:themeFill="background1"/>
          </w:tcPr>
          <w:p w14:paraId="7E1947ED" w14:textId="77777777" w:rsidR="00191BD9" w:rsidRPr="000F4C50" w:rsidRDefault="00191BD9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07ABAFF7" w14:textId="4165EBF1" w:rsidR="001A5127" w:rsidRPr="000F4C50" w:rsidRDefault="001A5127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2. </w:t>
            </w:r>
            <w:r w:rsidR="00285484" w:rsidRPr="000F4C50">
              <w:rPr>
                <w:sz w:val="20"/>
                <w:szCs w:val="20"/>
                <w:lang w:val="cs-CZ"/>
              </w:rPr>
              <w:t>d</w:t>
            </w:r>
            <w:r w:rsidR="00A47351" w:rsidRPr="000F4C50">
              <w:rPr>
                <w:sz w:val="20"/>
                <w:szCs w:val="20"/>
                <w:lang w:val="cs-CZ"/>
              </w:rPr>
              <w:t>ával/a terapii jasný řád</w:t>
            </w:r>
          </w:p>
        </w:tc>
        <w:tc>
          <w:tcPr>
            <w:tcW w:w="538" w:type="dxa"/>
            <w:shd w:val="clear" w:color="auto" w:fill="FFFFFF" w:themeFill="background1"/>
          </w:tcPr>
          <w:p w14:paraId="608A5585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35FFB166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258" w:type="dxa"/>
            <w:gridSpan w:val="3"/>
            <w:shd w:val="clear" w:color="auto" w:fill="FFFFFF" w:themeFill="background1"/>
          </w:tcPr>
          <w:p w14:paraId="5A8C6540" w14:textId="77777777" w:rsidR="00106186" w:rsidRPr="000F4C50" w:rsidRDefault="00106186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57153FAF" w14:textId="715F8BF4" w:rsidR="00182373" w:rsidRPr="000F4C50" w:rsidRDefault="00285484" w:rsidP="000F4C50">
            <w:pPr>
              <w:autoSpaceDE w:val="0"/>
              <w:autoSpaceDN w:val="0"/>
              <w:adjustRightInd w:val="0"/>
              <w:ind w:left="-121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ž</w:t>
            </w:r>
            <w:r w:rsidR="00A47351" w:rsidRPr="000F4C50">
              <w:rPr>
                <w:sz w:val="20"/>
                <w:szCs w:val="20"/>
                <w:lang w:val="cs-CZ"/>
              </w:rPr>
              <w:t xml:space="preserve">ádné </w:t>
            </w:r>
            <w:r w:rsidR="00A47351"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="00A47351"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53" w:type="dxa"/>
            <w:shd w:val="clear" w:color="auto" w:fill="FFFFFF" w:themeFill="background1"/>
          </w:tcPr>
          <w:p w14:paraId="65390AF1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601" w:type="dxa"/>
            <w:shd w:val="clear" w:color="auto" w:fill="FFFFFF" w:themeFill="background1"/>
          </w:tcPr>
          <w:p w14:paraId="5865AEBE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52076091" w14:textId="77777777" w:rsidR="00191BD9" w:rsidRPr="000F4C50" w:rsidRDefault="00191BD9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69D8B33A" w14:textId="2AE944F6" w:rsidR="001A5127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n</w:t>
            </w:r>
            <w:r w:rsidR="00A47351" w:rsidRPr="000F4C50">
              <w:rPr>
                <w:sz w:val="20"/>
                <w:szCs w:val="20"/>
                <w:lang w:val="cs-CZ"/>
              </w:rPr>
              <w:t>echal/a terapii volně plynout</w:t>
            </w:r>
          </w:p>
        </w:tc>
      </w:tr>
      <w:tr w:rsidR="001A5127" w:rsidRPr="000F4C50" w14:paraId="5928F260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B8D8980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44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FE0E2EC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2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16E2F08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B0F21B2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E8C70B2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CCC3DFE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273379A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1A5127" w:rsidRPr="000F4C50" w14:paraId="635D70A4" w14:textId="77777777" w:rsidTr="007916A3">
        <w:trPr>
          <w:jc w:val="center"/>
        </w:trPr>
        <w:tc>
          <w:tcPr>
            <w:tcW w:w="2822" w:type="dxa"/>
            <w:gridSpan w:val="3"/>
            <w:shd w:val="clear" w:color="auto" w:fill="FFFFFF" w:themeFill="background1"/>
          </w:tcPr>
          <w:p w14:paraId="12E72824" w14:textId="77777777" w:rsidR="00106186" w:rsidRPr="000F4C50" w:rsidRDefault="00106186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48FBA9B2" w14:textId="2B510CDA" w:rsidR="001A5127" w:rsidRPr="000F4C50" w:rsidRDefault="001A5127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3. </w:t>
            </w:r>
            <w:r w:rsidR="00285484" w:rsidRPr="000F4C50">
              <w:rPr>
                <w:sz w:val="20"/>
                <w:szCs w:val="20"/>
                <w:lang w:val="cs-CZ"/>
              </w:rPr>
              <w:t>učil/a mě dovednosti, jak se vypořádat s mými problémy</w:t>
            </w:r>
          </w:p>
        </w:tc>
        <w:tc>
          <w:tcPr>
            <w:tcW w:w="538" w:type="dxa"/>
            <w:shd w:val="clear" w:color="auto" w:fill="FFFFFF" w:themeFill="background1"/>
          </w:tcPr>
          <w:p w14:paraId="79A9E97A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066EE908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258" w:type="dxa"/>
            <w:gridSpan w:val="3"/>
            <w:shd w:val="clear" w:color="auto" w:fill="FFFFFF" w:themeFill="background1"/>
          </w:tcPr>
          <w:p w14:paraId="67EE872F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44C50784" w14:textId="77777777" w:rsidR="00106186" w:rsidRPr="000F4C50" w:rsidRDefault="00106186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55BE2CF1" w14:textId="170147F2" w:rsidR="00182373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53" w:type="dxa"/>
            <w:shd w:val="clear" w:color="auto" w:fill="FFFFFF" w:themeFill="background1"/>
          </w:tcPr>
          <w:p w14:paraId="7BCEF928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601" w:type="dxa"/>
            <w:shd w:val="clear" w:color="auto" w:fill="FFFFFF" w:themeFill="background1"/>
          </w:tcPr>
          <w:p w14:paraId="4E396B0B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0BCC540D" w14:textId="77777777" w:rsidR="00106186" w:rsidRPr="000F4C50" w:rsidRDefault="0010618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38C11C0A" w14:textId="680A896B" w:rsidR="001A5127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neučil/a mě dovednosti, jak se vypořádat s mými problémy</w:t>
            </w:r>
          </w:p>
        </w:tc>
      </w:tr>
      <w:tr w:rsidR="001A5127" w:rsidRPr="000F4C50" w14:paraId="5F3BFBD1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2B72896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44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79CB047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2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1234697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15814E6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B26BA1B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7BE9611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58FF878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1A5127" w:rsidRPr="000F4C50" w14:paraId="5C8DD833" w14:textId="77777777" w:rsidTr="007916A3">
        <w:trPr>
          <w:jc w:val="center"/>
        </w:trPr>
        <w:tc>
          <w:tcPr>
            <w:tcW w:w="2822" w:type="dxa"/>
            <w:gridSpan w:val="3"/>
            <w:shd w:val="clear" w:color="auto" w:fill="FFFFFF" w:themeFill="background1"/>
          </w:tcPr>
          <w:p w14:paraId="1B38742B" w14:textId="77777777" w:rsidR="00106186" w:rsidRPr="000F4C50" w:rsidRDefault="00106186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5FCD5708" w14:textId="34E41C6B" w:rsidR="001A5127" w:rsidRPr="000F4C50" w:rsidRDefault="001A5127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4. </w:t>
            </w:r>
            <w:r w:rsidR="00285484" w:rsidRPr="000F4C50">
              <w:rPr>
                <w:sz w:val="20"/>
                <w:szCs w:val="20"/>
                <w:lang w:val="cs-CZ"/>
              </w:rPr>
              <w:t>dával/a mi úkoly na doma</w:t>
            </w:r>
          </w:p>
        </w:tc>
        <w:tc>
          <w:tcPr>
            <w:tcW w:w="538" w:type="dxa"/>
            <w:shd w:val="clear" w:color="auto" w:fill="FFFFFF" w:themeFill="background1"/>
          </w:tcPr>
          <w:p w14:paraId="6390BDB3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42CA562B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258" w:type="dxa"/>
            <w:gridSpan w:val="3"/>
            <w:shd w:val="clear" w:color="auto" w:fill="FFFFFF" w:themeFill="background1"/>
          </w:tcPr>
          <w:p w14:paraId="675876CD" w14:textId="77777777" w:rsidR="00106186" w:rsidRPr="000F4C50" w:rsidRDefault="00106186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47D285BE" w14:textId="3EE39AFF" w:rsidR="001A5127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53" w:type="dxa"/>
            <w:shd w:val="clear" w:color="auto" w:fill="FFFFFF" w:themeFill="background1"/>
          </w:tcPr>
          <w:p w14:paraId="726199BF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601" w:type="dxa"/>
            <w:shd w:val="clear" w:color="auto" w:fill="FFFFFF" w:themeFill="background1"/>
          </w:tcPr>
          <w:p w14:paraId="2554186B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2639873B" w14:textId="77777777" w:rsidR="00106186" w:rsidRPr="000F4C50" w:rsidRDefault="0010618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0805AB6B" w14:textId="5D28AB15" w:rsidR="001A5127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nedával/a mi úkoly na doma</w:t>
            </w:r>
          </w:p>
        </w:tc>
      </w:tr>
      <w:tr w:rsidR="001A5127" w:rsidRPr="000F4C50" w14:paraId="5E081BE3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8ABFC6F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44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9001B59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2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425E3D2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CA1DBDD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87C6855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7BB3D74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53143EF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1A5127" w:rsidRPr="000F4C50" w14:paraId="45F268EC" w14:textId="77777777" w:rsidTr="007916A3">
        <w:trPr>
          <w:jc w:val="center"/>
        </w:trPr>
        <w:tc>
          <w:tcPr>
            <w:tcW w:w="2822" w:type="dxa"/>
            <w:gridSpan w:val="3"/>
            <w:shd w:val="clear" w:color="auto" w:fill="FFFFFF" w:themeFill="background1"/>
          </w:tcPr>
          <w:p w14:paraId="7920BDEA" w14:textId="77777777" w:rsidR="00191BD9" w:rsidRPr="000F4C50" w:rsidRDefault="00191BD9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4715BAF7" w14:textId="797C9795" w:rsidR="001A5127" w:rsidRPr="000F4C50" w:rsidRDefault="001A5127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5. </w:t>
            </w:r>
            <w:r w:rsidR="00285484" w:rsidRPr="000F4C50">
              <w:rPr>
                <w:sz w:val="20"/>
                <w:szCs w:val="20"/>
                <w:lang w:val="cs-CZ"/>
              </w:rPr>
              <w:t>ved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285484" w:rsidRPr="000F4C50">
              <w:rPr>
                <w:sz w:val="20"/>
                <w:szCs w:val="20"/>
                <w:lang w:val="cs-CZ"/>
              </w:rPr>
              <w:t xml:space="preserve"> terapii sám</w:t>
            </w:r>
            <w:r w:rsidR="00632936" w:rsidRPr="000F4C50">
              <w:rPr>
                <w:sz w:val="20"/>
                <w:szCs w:val="20"/>
                <w:lang w:val="cs-CZ"/>
              </w:rPr>
              <w:t>/sama</w:t>
            </w:r>
          </w:p>
        </w:tc>
        <w:tc>
          <w:tcPr>
            <w:tcW w:w="538" w:type="dxa"/>
            <w:shd w:val="clear" w:color="auto" w:fill="FFFFFF" w:themeFill="background1"/>
          </w:tcPr>
          <w:p w14:paraId="27B26382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01A03A89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258" w:type="dxa"/>
            <w:gridSpan w:val="3"/>
            <w:shd w:val="clear" w:color="auto" w:fill="FFFFFF" w:themeFill="background1"/>
          </w:tcPr>
          <w:p w14:paraId="3E2B08CF" w14:textId="77777777" w:rsidR="00FC7BB9" w:rsidRPr="000F4C50" w:rsidRDefault="00FC7BB9" w:rsidP="000F4C50">
            <w:pPr>
              <w:autoSpaceDE w:val="0"/>
              <w:autoSpaceDN w:val="0"/>
              <w:adjustRightInd w:val="0"/>
              <w:rPr>
                <w:sz w:val="20"/>
                <w:szCs w:val="20"/>
                <w:lang w:val="cs-CZ"/>
              </w:rPr>
            </w:pPr>
          </w:p>
          <w:p w14:paraId="13FDBC1A" w14:textId="5E2D2E1D" w:rsidR="00182373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53" w:type="dxa"/>
            <w:shd w:val="clear" w:color="auto" w:fill="FFFFFF" w:themeFill="background1"/>
          </w:tcPr>
          <w:p w14:paraId="0825EF31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601" w:type="dxa"/>
            <w:shd w:val="clear" w:color="auto" w:fill="FFFFFF" w:themeFill="background1"/>
          </w:tcPr>
          <w:p w14:paraId="3255D1B1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64F5B677" w14:textId="77777777" w:rsidR="00191BD9" w:rsidRPr="000F4C50" w:rsidRDefault="00191BD9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1C1DFFFE" w14:textId="13F6396A" w:rsidR="001A5127" w:rsidRPr="000F4C50" w:rsidRDefault="007916A3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u</w:t>
            </w:r>
            <w:r w:rsidR="00285484" w:rsidRPr="000F4C50">
              <w:rPr>
                <w:sz w:val="20"/>
                <w:szCs w:val="20"/>
                <w:lang w:val="cs-CZ"/>
              </w:rPr>
              <w:t>možnil</w:t>
            </w:r>
            <w:r w:rsidRPr="000F4C50">
              <w:rPr>
                <w:sz w:val="20"/>
                <w:szCs w:val="20"/>
                <w:lang w:val="cs-CZ"/>
              </w:rPr>
              <w:t>/a</w:t>
            </w:r>
            <w:r w:rsidR="00285484" w:rsidRPr="000F4C50">
              <w:rPr>
                <w:sz w:val="20"/>
                <w:szCs w:val="20"/>
                <w:lang w:val="cs-CZ"/>
              </w:rPr>
              <w:t xml:space="preserve"> mi vést terapii</w:t>
            </w:r>
          </w:p>
        </w:tc>
      </w:tr>
      <w:tr w:rsidR="001A5127" w:rsidRPr="000F4C50" w14:paraId="3E41F120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FB001AB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44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E3CF875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2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4145362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ACF96E4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8DC7CD3" w14:textId="77777777" w:rsidR="001A5127" w:rsidRPr="000F4C50" w:rsidRDefault="00FC7B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DAD75E1" w14:textId="77777777" w:rsidR="001A5127" w:rsidRPr="000F4C50" w:rsidRDefault="00FC7B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29020AB" w14:textId="77777777" w:rsidR="001A5127" w:rsidRPr="000F4C50" w:rsidRDefault="00FC7B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</w:tbl>
    <w:p w14:paraId="7AECC6DB" w14:textId="21E2758F" w:rsidR="000F4C50" w:rsidRPr="000F4C50" w:rsidRDefault="000F4C50" w:rsidP="000F4C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shd w:val="clear" w:color="auto" w:fill="C6D9F1" w:themeFill="text2" w:themeFillTint="33"/>
        <w:autoSpaceDE w:val="0"/>
        <w:autoSpaceDN w:val="0"/>
        <w:adjustRightInd w:val="0"/>
        <w:ind w:left="-709" w:right="-755"/>
        <w:rPr>
          <w:rFonts w:ascii="Arial" w:hAnsi="Arial" w:cs="Arial"/>
          <w:bCs/>
          <w:sz w:val="22"/>
          <w:szCs w:val="22"/>
          <w:lang w:val="cs-CZ"/>
        </w:rPr>
      </w:pPr>
      <w:r w:rsidRPr="000F4C50">
        <w:rPr>
          <w:rFonts w:ascii="Arial" w:hAnsi="Arial" w:cs="Arial"/>
          <w:b/>
          <w:sz w:val="22"/>
          <w:szCs w:val="22"/>
          <w:lang w:val="cs-CZ"/>
        </w:rPr>
        <w:t xml:space="preserve">Škála 1. </w:t>
      </w:r>
      <w:r w:rsidRPr="000F4C50">
        <w:rPr>
          <w:rFonts w:ascii="Arial" w:hAnsi="Arial" w:cs="Arial"/>
          <w:bCs/>
          <w:sz w:val="22"/>
          <w:szCs w:val="22"/>
          <w:lang w:val="cs-CZ"/>
        </w:rPr>
        <w:t>Skór 8-15 značí silnou preferenci pro direktivitu terapeuta/ky. Skór -2 až 7 vyjadřuje nepřítomnost silné preference. Skór -3 až -15 značí silnou preferenci pro direktivitu klienta/ky.</w:t>
      </w:r>
    </w:p>
    <w:tbl>
      <w:tblPr>
        <w:tblStyle w:val="Mkatabulky"/>
        <w:tblW w:w="1060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594"/>
        <w:gridCol w:w="1317"/>
        <w:gridCol w:w="790"/>
        <w:gridCol w:w="531"/>
        <w:gridCol w:w="312"/>
        <w:gridCol w:w="1138"/>
        <w:gridCol w:w="1319"/>
        <w:gridCol w:w="1083"/>
        <w:gridCol w:w="109"/>
        <w:gridCol w:w="127"/>
        <w:gridCol w:w="474"/>
        <w:gridCol w:w="852"/>
        <w:gridCol w:w="1319"/>
        <w:gridCol w:w="639"/>
      </w:tblGrid>
      <w:tr w:rsidR="00285484" w:rsidRPr="000F4C50" w14:paraId="74F0F0B2" w14:textId="77777777" w:rsidTr="007916A3">
        <w:trPr>
          <w:jc w:val="center"/>
        </w:trPr>
        <w:tc>
          <w:tcPr>
            <w:tcW w:w="2701" w:type="dxa"/>
            <w:gridSpan w:val="3"/>
            <w:shd w:val="clear" w:color="auto" w:fill="FFFFFF" w:themeFill="background1"/>
          </w:tcPr>
          <w:p w14:paraId="6D881E9C" w14:textId="77777777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1A0B2EE7" w14:textId="505ECA86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6.podporova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Pr="000F4C50">
              <w:rPr>
                <w:sz w:val="20"/>
                <w:szCs w:val="20"/>
                <w:lang w:val="cs-CZ"/>
              </w:rPr>
              <w:t xml:space="preserve"> mě, abych se otevíra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Pr="000F4C50">
              <w:rPr>
                <w:sz w:val="20"/>
                <w:szCs w:val="20"/>
                <w:lang w:val="cs-CZ"/>
              </w:rPr>
              <w:t xml:space="preserve"> obtížným emocím</w:t>
            </w:r>
          </w:p>
        </w:tc>
        <w:tc>
          <w:tcPr>
            <w:tcW w:w="531" w:type="dxa"/>
            <w:shd w:val="clear" w:color="auto" w:fill="FFFFFF" w:themeFill="background1"/>
          </w:tcPr>
          <w:p w14:paraId="3A13116F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0890AE0A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3"/>
            <w:shd w:val="clear" w:color="auto" w:fill="FFFFFF" w:themeFill="background1"/>
          </w:tcPr>
          <w:p w14:paraId="307099C9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64AAA0F9" w14:textId="77777777" w:rsidR="00585C0B" w:rsidRDefault="00585C0B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4127B69A" w14:textId="174F9F9A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B94FEF9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474" w:type="dxa"/>
            <w:shd w:val="clear" w:color="auto" w:fill="FFFFFF" w:themeFill="background1"/>
          </w:tcPr>
          <w:p w14:paraId="0E0665CF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267C7764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0FFCEBDB" w14:textId="217D3869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n</w:t>
            </w:r>
            <w:r w:rsidR="00285484" w:rsidRPr="000F4C50">
              <w:rPr>
                <w:sz w:val="20"/>
                <w:szCs w:val="20"/>
                <w:lang w:val="cs-CZ"/>
              </w:rPr>
              <w:t>epodporoval</w:t>
            </w:r>
            <w:r w:rsidRPr="000F4C50">
              <w:rPr>
                <w:sz w:val="20"/>
                <w:szCs w:val="20"/>
                <w:lang w:val="cs-CZ"/>
              </w:rPr>
              <w:t>/a</w:t>
            </w:r>
            <w:r w:rsidR="00285484" w:rsidRPr="000F4C50">
              <w:rPr>
                <w:sz w:val="20"/>
                <w:szCs w:val="20"/>
                <w:lang w:val="cs-CZ"/>
              </w:rPr>
              <w:t xml:space="preserve"> mě, abych se otevíral</w:t>
            </w:r>
            <w:r w:rsidRPr="000F4C50">
              <w:rPr>
                <w:sz w:val="20"/>
                <w:szCs w:val="20"/>
                <w:lang w:val="cs-CZ"/>
              </w:rPr>
              <w:t>/a</w:t>
            </w:r>
            <w:r w:rsidR="00285484" w:rsidRPr="000F4C50">
              <w:rPr>
                <w:sz w:val="20"/>
                <w:szCs w:val="20"/>
                <w:lang w:val="cs-CZ"/>
              </w:rPr>
              <w:t xml:space="preserve"> obtížným emocím</w:t>
            </w:r>
          </w:p>
        </w:tc>
      </w:tr>
      <w:tr w:rsidR="001A5127" w:rsidRPr="000F4C50" w14:paraId="287B3A13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A4EC916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B85248A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DD789EA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0D2B04C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DC228BB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3CA14E99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351140F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285484" w:rsidRPr="000F4C50" w14:paraId="2D901327" w14:textId="77777777" w:rsidTr="007916A3">
        <w:trPr>
          <w:jc w:val="center"/>
        </w:trPr>
        <w:tc>
          <w:tcPr>
            <w:tcW w:w="2701" w:type="dxa"/>
            <w:gridSpan w:val="3"/>
            <w:shd w:val="clear" w:color="auto" w:fill="FFFFFF" w:themeFill="background1"/>
          </w:tcPr>
          <w:p w14:paraId="1A6FAE57" w14:textId="77777777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4980055D" w14:textId="02F04A80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7. mluvi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Pr="000F4C50">
              <w:rPr>
                <w:sz w:val="20"/>
                <w:szCs w:val="20"/>
                <w:lang w:val="cs-CZ"/>
              </w:rPr>
              <w:t xml:space="preserve"> se mnou o našem terapeutickém vztahu</w:t>
            </w:r>
          </w:p>
        </w:tc>
        <w:tc>
          <w:tcPr>
            <w:tcW w:w="531" w:type="dxa"/>
            <w:shd w:val="clear" w:color="auto" w:fill="FFFFFF" w:themeFill="background1"/>
          </w:tcPr>
          <w:p w14:paraId="4F5A9EBF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6288D6AF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3"/>
            <w:shd w:val="clear" w:color="auto" w:fill="FFFFFF" w:themeFill="background1"/>
          </w:tcPr>
          <w:p w14:paraId="2C668A6E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534B78C2" w14:textId="77777777" w:rsidR="00585C0B" w:rsidRDefault="00585C0B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6E11309D" w14:textId="00EE5BFC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482FAFC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474" w:type="dxa"/>
            <w:shd w:val="clear" w:color="auto" w:fill="FFFFFF" w:themeFill="background1"/>
          </w:tcPr>
          <w:p w14:paraId="4FE36A71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6277432C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1458CBD3" w14:textId="32BE6EE2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n</w:t>
            </w:r>
            <w:r w:rsidR="00285484" w:rsidRPr="000F4C50">
              <w:rPr>
                <w:sz w:val="20"/>
                <w:szCs w:val="20"/>
                <w:lang w:val="cs-CZ"/>
              </w:rPr>
              <w:t>emluvil</w:t>
            </w:r>
            <w:r w:rsidRPr="000F4C50">
              <w:rPr>
                <w:sz w:val="20"/>
                <w:szCs w:val="20"/>
                <w:lang w:val="cs-CZ"/>
              </w:rPr>
              <w:t>/a</w:t>
            </w:r>
            <w:r w:rsidR="00285484" w:rsidRPr="000F4C50">
              <w:rPr>
                <w:sz w:val="20"/>
                <w:szCs w:val="20"/>
                <w:lang w:val="cs-CZ"/>
              </w:rPr>
              <w:t xml:space="preserve"> se mnou o našem terapeutickém vztahu</w:t>
            </w:r>
          </w:p>
        </w:tc>
      </w:tr>
      <w:tr w:rsidR="001A5127" w:rsidRPr="000F4C50" w14:paraId="295EAA2F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B3B8D2C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6A387D6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A9ECEB8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96D489A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0871B09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5A24C8A3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032010A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285484" w:rsidRPr="000F4C50" w14:paraId="55526933" w14:textId="77777777" w:rsidTr="007916A3">
        <w:trPr>
          <w:jc w:val="center"/>
        </w:trPr>
        <w:tc>
          <w:tcPr>
            <w:tcW w:w="2701" w:type="dxa"/>
            <w:gridSpan w:val="3"/>
            <w:shd w:val="clear" w:color="auto" w:fill="FFFFFF" w:themeFill="background1"/>
          </w:tcPr>
          <w:p w14:paraId="2FB3A6D7" w14:textId="77777777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1A1450D0" w14:textId="153FAA16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8. </w:t>
            </w:r>
            <w:r w:rsidR="003C369B" w:rsidRPr="000F4C50">
              <w:rPr>
                <w:sz w:val="20"/>
                <w:szCs w:val="20"/>
                <w:lang w:val="cs-CZ"/>
              </w:rPr>
              <w:t>zaměři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se na vztah mezi námi</w:t>
            </w:r>
          </w:p>
        </w:tc>
        <w:tc>
          <w:tcPr>
            <w:tcW w:w="531" w:type="dxa"/>
            <w:shd w:val="clear" w:color="auto" w:fill="FFFFFF" w:themeFill="background1"/>
          </w:tcPr>
          <w:p w14:paraId="186CF2B6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26A7FDF8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3"/>
            <w:shd w:val="clear" w:color="auto" w:fill="FFFFFF" w:themeFill="background1"/>
          </w:tcPr>
          <w:p w14:paraId="310ED3B3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20DC451C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0079B4F2" w14:textId="671085C8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581F67AD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474" w:type="dxa"/>
            <w:shd w:val="clear" w:color="auto" w:fill="FFFFFF" w:themeFill="background1"/>
          </w:tcPr>
          <w:p w14:paraId="47D947CB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75A403EB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30375205" w14:textId="068C5A24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nezaměřoval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se na vztah mezi námi</w:t>
            </w:r>
          </w:p>
        </w:tc>
      </w:tr>
      <w:tr w:rsidR="001A5127" w:rsidRPr="000F4C50" w14:paraId="23339E1F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59AAC22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9CA6FB1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62B9CE3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22E8428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D90EE9D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2C1ECF15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4FB2E7F" w14:textId="77777777" w:rsidR="001A5127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285484" w:rsidRPr="000F4C50" w14:paraId="6844B764" w14:textId="77777777" w:rsidTr="007916A3">
        <w:trPr>
          <w:jc w:val="center"/>
        </w:trPr>
        <w:tc>
          <w:tcPr>
            <w:tcW w:w="2701" w:type="dxa"/>
            <w:gridSpan w:val="3"/>
            <w:shd w:val="clear" w:color="auto" w:fill="FFFFFF" w:themeFill="background1"/>
          </w:tcPr>
          <w:p w14:paraId="0E45D8E4" w14:textId="77777777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289E5D33" w14:textId="0B565F54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9. </w:t>
            </w:r>
            <w:r w:rsidR="003C369B" w:rsidRPr="000F4C50">
              <w:rPr>
                <w:sz w:val="20"/>
                <w:szCs w:val="20"/>
                <w:lang w:val="cs-CZ"/>
              </w:rPr>
              <w:t>podporova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mě ve vyjadřování silných pocitů</w:t>
            </w:r>
          </w:p>
        </w:tc>
        <w:tc>
          <w:tcPr>
            <w:tcW w:w="531" w:type="dxa"/>
            <w:shd w:val="clear" w:color="auto" w:fill="FFFFFF" w:themeFill="background1"/>
          </w:tcPr>
          <w:p w14:paraId="5E6A341C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2B5DF40F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3"/>
            <w:shd w:val="clear" w:color="auto" w:fill="FFFFFF" w:themeFill="background1"/>
          </w:tcPr>
          <w:p w14:paraId="43D47EC4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4A0FFCDE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3B172E9C" w14:textId="2E768BA3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0363E414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474" w:type="dxa"/>
            <w:shd w:val="clear" w:color="auto" w:fill="FFFFFF" w:themeFill="background1"/>
          </w:tcPr>
          <w:p w14:paraId="2A3178BB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46F170E1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37844480" w14:textId="566E8485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nepodporoval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mě ve vyjadřování silných pocitů</w:t>
            </w:r>
          </w:p>
        </w:tc>
      </w:tr>
      <w:tr w:rsidR="00182373" w:rsidRPr="000F4C50" w14:paraId="3B7A607C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F3C6FD0" w14:textId="77777777" w:rsidR="00182373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3C9A5B66" w14:textId="77777777" w:rsidR="00182373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8B133EC" w14:textId="77777777" w:rsidR="00182373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1218C60" w14:textId="77777777" w:rsidR="00182373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F12F5B9" w14:textId="77777777" w:rsidR="00182373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1</w:t>
            </w:r>
          </w:p>
        </w:tc>
        <w:tc>
          <w:tcPr>
            <w:tcW w:w="1453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2569928D" w14:textId="77777777" w:rsidR="00182373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E27E49E" w14:textId="77777777" w:rsidR="00182373" w:rsidRPr="000F4C50" w:rsidRDefault="00182373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3</w:t>
            </w:r>
          </w:p>
        </w:tc>
      </w:tr>
      <w:tr w:rsidR="00285484" w:rsidRPr="000F4C50" w14:paraId="190A6169" w14:textId="77777777" w:rsidTr="007916A3">
        <w:trPr>
          <w:jc w:val="center"/>
        </w:trPr>
        <w:tc>
          <w:tcPr>
            <w:tcW w:w="2701" w:type="dxa"/>
            <w:gridSpan w:val="3"/>
            <w:shd w:val="clear" w:color="auto" w:fill="FFFFFF" w:themeFill="background1"/>
          </w:tcPr>
          <w:p w14:paraId="1555301D" w14:textId="77777777" w:rsidR="00191BD9" w:rsidRPr="000F4C50" w:rsidRDefault="00191BD9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49062D1D" w14:textId="4E633E1F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0.</w:t>
            </w:r>
            <w:r w:rsidR="003C369B" w:rsidRPr="000F4C50">
              <w:rPr>
                <w:lang w:val="cs-CZ"/>
              </w:rPr>
              <w:t xml:space="preserve"> </w:t>
            </w:r>
            <w:r w:rsidR="003C369B" w:rsidRPr="000F4C50">
              <w:rPr>
                <w:sz w:val="20"/>
                <w:szCs w:val="20"/>
                <w:lang w:val="cs-CZ"/>
              </w:rPr>
              <w:t>zaměři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se především na mé pocity</w:t>
            </w:r>
          </w:p>
        </w:tc>
        <w:tc>
          <w:tcPr>
            <w:tcW w:w="531" w:type="dxa"/>
            <w:shd w:val="clear" w:color="auto" w:fill="FFFFFF" w:themeFill="background1"/>
          </w:tcPr>
          <w:p w14:paraId="0CFD99FD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78093A53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3"/>
            <w:shd w:val="clear" w:color="auto" w:fill="FFFFFF" w:themeFill="background1"/>
          </w:tcPr>
          <w:p w14:paraId="3E986A35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6FE2C805" w14:textId="77777777" w:rsidR="00191BD9" w:rsidRPr="000F4C50" w:rsidRDefault="00191BD9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66EAC506" w14:textId="0023939E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579573A2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474" w:type="dxa"/>
            <w:shd w:val="clear" w:color="auto" w:fill="FFFFFF" w:themeFill="background1"/>
          </w:tcPr>
          <w:p w14:paraId="1B8202BE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65AFF449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46392341" w14:textId="4EB4F5EB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zaměřil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se především na mé myšlenky</w:t>
            </w:r>
          </w:p>
        </w:tc>
      </w:tr>
      <w:tr w:rsidR="00182373" w:rsidRPr="000F4C50" w14:paraId="45E0D5F8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E47C918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2FA704A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3CB2A72B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CC3DFC2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16BE5B9" w14:textId="77777777" w:rsidR="001A5127" w:rsidRPr="000F4C50" w:rsidRDefault="00FC7B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5358D8A7" w14:textId="77777777" w:rsidR="001A5127" w:rsidRPr="000F4C50" w:rsidRDefault="00FC7B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27C4E9F" w14:textId="77777777" w:rsidR="001A5127" w:rsidRPr="000F4C50" w:rsidRDefault="00FC7B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</w:tbl>
    <w:p w14:paraId="4FD934FC" w14:textId="3FEFD6ED" w:rsidR="000F4C50" w:rsidRPr="000F4C50" w:rsidRDefault="000F4C50" w:rsidP="000F4C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shd w:val="clear" w:color="auto" w:fill="F2DBDB" w:themeFill="accent2" w:themeFillTint="33"/>
        <w:autoSpaceDE w:val="0"/>
        <w:autoSpaceDN w:val="0"/>
        <w:adjustRightInd w:val="0"/>
        <w:ind w:left="-709" w:right="-755"/>
        <w:rPr>
          <w:rFonts w:ascii="Arial" w:hAnsi="Arial" w:cs="Arial"/>
          <w:b/>
          <w:sz w:val="22"/>
          <w:szCs w:val="22"/>
          <w:lang w:val="cs-CZ"/>
        </w:rPr>
      </w:pPr>
      <w:r w:rsidRPr="000F4C50">
        <w:rPr>
          <w:rFonts w:ascii="Arial" w:hAnsi="Arial" w:cs="Arial"/>
          <w:b/>
          <w:sz w:val="22"/>
          <w:szCs w:val="22"/>
          <w:lang w:val="cs-CZ"/>
        </w:rPr>
        <w:t xml:space="preserve">Škála 2. </w:t>
      </w:r>
      <w:r w:rsidRPr="000F4C50">
        <w:rPr>
          <w:rFonts w:ascii="Arial" w:hAnsi="Arial" w:cs="Arial"/>
          <w:bCs/>
          <w:sz w:val="22"/>
          <w:szCs w:val="22"/>
          <w:lang w:val="cs-CZ"/>
        </w:rPr>
        <w:t xml:space="preserve">Skór 7-15 značí silnou preferenci pro emoční </w:t>
      </w:r>
      <w:r w:rsidR="00E2333C">
        <w:rPr>
          <w:rFonts w:ascii="Arial" w:hAnsi="Arial" w:cs="Arial"/>
          <w:bCs/>
          <w:sz w:val="22"/>
          <w:szCs w:val="22"/>
          <w:lang w:val="cs-CZ"/>
        </w:rPr>
        <w:t xml:space="preserve">a vztahovou </w:t>
      </w:r>
      <w:r w:rsidRPr="000F4C50">
        <w:rPr>
          <w:rFonts w:ascii="Arial" w:hAnsi="Arial" w:cs="Arial"/>
          <w:bCs/>
          <w:sz w:val="22"/>
          <w:szCs w:val="22"/>
          <w:lang w:val="cs-CZ"/>
        </w:rPr>
        <w:t>intenzitu. Skór 0-6 vyjadřuje nepřítomnost silné preference. Skór -15 až -1 značí silnou preferenci pro emoční rezervovanost.</w:t>
      </w:r>
    </w:p>
    <w:tbl>
      <w:tblPr>
        <w:tblStyle w:val="Mkatabulky"/>
        <w:tblW w:w="1060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594"/>
        <w:gridCol w:w="1317"/>
        <w:gridCol w:w="790"/>
        <w:gridCol w:w="531"/>
        <w:gridCol w:w="312"/>
        <w:gridCol w:w="1138"/>
        <w:gridCol w:w="1319"/>
        <w:gridCol w:w="1083"/>
        <w:gridCol w:w="109"/>
        <w:gridCol w:w="127"/>
        <w:gridCol w:w="474"/>
        <w:gridCol w:w="852"/>
        <w:gridCol w:w="1319"/>
        <w:gridCol w:w="639"/>
      </w:tblGrid>
      <w:tr w:rsidR="00285484" w:rsidRPr="000F4C50" w14:paraId="07E89702" w14:textId="77777777" w:rsidTr="007916A3">
        <w:trPr>
          <w:jc w:val="center"/>
        </w:trPr>
        <w:tc>
          <w:tcPr>
            <w:tcW w:w="2701" w:type="dxa"/>
            <w:gridSpan w:val="3"/>
            <w:shd w:val="clear" w:color="auto" w:fill="FFFFFF" w:themeFill="background1"/>
          </w:tcPr>
          <w:p w14:paraId="2F8D2B60" w14:textId="77777777" w:rsidR="00285484" w:rsidRPr="000F4C50" w:rsidRDefault="00285484" w:rsidP="000F4C50">
            <w:pPr>
              <w:autoSpaceDE w:val="0"/>
              <w:autoSpaceDN w:val="0"/>
              <w:adjustRightInd w:val="0"/>
              <w:rPr>
                <w:sz w:val="20"/>
                <w:szCs w:val="20"/>
                <w:lang w:val="cs-CZ"/>
              </w:rPr>
            </w:pPr>
          </w:p>
          <w:p w14:paraId="55C5D21F" w14:textId="51A129C6" w:rsidR="00285484" w:rsidRPr="000F4C50" w:rsidRDefault="00285484" w:rsidP="000F4C50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11. </w:t>
            </w:r>
            <w:r w:rsidR="003C369B" w:rsidRPr="000F4C50">
              <w:rPr>
                <w:sz w:val="20"/>
                <w:szCs w:val="20"/>
                <w:lang w:val="cs-CZ"/>
              </w:rPr>
              <w:t>zaměři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se na můj život v minulosti</w:t>
            </w:r>
          </w:p>
        </w:tc>
        <w:tc>
          <w:tcPr>
            <w:tcW w:w="531" w:type="dxa"/>
            <w:shd w:val="clear" w:color="auto" w:fill="FFFFFF" w:themeFill="background1"/>
          </w:tcPr>
          <w:p w14:paraId="211ADDB5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1EB8388E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3"/>
            <w:shd w:val="clear" w:color="auto" w:fill="FFFFFF" w:themeFill="background1"/>
          </w:tcPr>
          <w:p w14:paraId="6A0924AC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75FC3D7F" w14:textId="77777777" w:rsidR="00191BD9" w:rsidRPr="000F4C50" w:rsidRDefault="00191BD9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2D234D66" w14:textId="4DB3637B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E5D197F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474" w:type="dxa"/>
            <w:shd w:val="clear" w:color="auto" w:fill="FFFFFF" w:themeFill="background1"/>
          </w:tcPr>
          <w:p w14:paraId="14A7F601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1BFEA896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13964BDA" w14:textId="255F2A27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zaměřil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se na můj život v přítomnosti</w:t>
            </w:r>
          </w:p>
        </w:tc>
      </w:tr>
      <w:tr w:rsidR="001A5127" w:rsidRPr="000F4C50" w14:paraId="5C418FC8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0F5CCAC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0B984A6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822CDEB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A4267E6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30988686" w14:textId="77777777" w:rsidR="001A5127" w:rsidRPr="000F4C50" w:rsidRDefault="00182373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666D7D59" w14:textId="77777777" w:rsidR="001A5127" w:rsidRPr="000F4C50" w:rsidRDefault="00182373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16EA1CA" w14:textId="77777777" w:rsidR="001A5127" w:rsidRPr="000F4C50" w:rsidRDefault="00182373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285484" w:rsidRPr="000F4C50" w14:paraId="7C286351" w14:textId="77777777" w:rsidTr="007916A3">
        <w:trPr>
          <w:jc w:val="center"/>
        </w:trPr>
        <w:tc>
          <w:tcPr>
            <w:tcW w:w="2701" w:type="dxa"/>
            <w:gridSpan w:val="3"/>
            <w:shd w:val="clear" w:color="auto" w:fill="FFFFFF" w:themeFill="background1"/>
          </w:tcPr>
          <w:p w14:paraId="5A35DDD8" w14:textId="77777777" w:rsidR="00285484" w:rsidRPr="000F4C50" w:rsidRDefault="00285484" w:rsidP="000F4C50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  <w:lang w:val="cs-CZ"/>
              </w:rPr>
            </w:pPr>
          </w:p>
          <w:p w14:paraId="5F8CA0C7" w14:textId="26068D86" w:rsidR="00285484" w:rsidRPr="000F4C50" w:rsidRDefault="00285484" w:rsidP="000F4C50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12. </w:t>
            </w:r>
            <w:r w:rsidR="003C369B" w:rsidRPr="000F4C50">
              <w:rPr>
                <w:sz w:val="20"/>
                <w:szCs w:val="20"/>
                <w:lang w:val="cs-CZ"/>
              </w:rPr>
              <w:t>pomoh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mi zamýšlet se nad mým dětstvím</w:t>
            </w:r>
          </w:p>
        </w:tc>
        <w:tc>
          <w:tcPr>
            <w:tcW w:w="531" w:type="dxa"/>
            <w:shd w:val="clear" w:color="auto" w:fill="FFFFFF" w:themeFill="background1"/>
          </w:tcPr>
          <w:p w14:paraId="3100CF0E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071420FC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3"/>
            <w:shd w:val="clear" w:color="auto" w:fill="FFFFFF" w:themeFill="background1"/>
          </w:tcPr>
          <w:p w14:paraId="5272E773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1D25FDD9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3BDD73D9" w14:textId="2BC3D290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9B219D5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474" w:type="dxa"/>
            <w:shd w:val="clear" w:color="auto" w:fill="FFFFFF" w:themeFill="background1"/>
          </w:tcPr>
          <w:p w14:paraId="0095DD98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1062C233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37C0D7ED" w14:textId="596CB82F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pomohl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mi zamýšlet se nad mým životem v dospělosti</w:t>
            </w:r>
          </w:p>
        </w:tc>
      </w:tr>
      <w:tr w:rsidR="001A5127" w:rsidRPr="000F4C50" w14:paraId="35D03127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4771635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79BCBCA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EE5EABD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56B0CC9" w14:textId="77777777" w:rsidR="001A5127" w:rsidRPr="000F4C50" w:rsidRDefault="001A5127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6D6305F" w14:textId="77777777" w:rsidR="001A5127" w:rsidRPr="000F4C50" w:rsidRDefault="00182373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320A6C94" w14:textId="77777777" w:rsidR="001A5127" w:rsidRPr="000F4C50" w:rsidRDefault="00182373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4F428DB" w14:textId="77777777" w:rsidR="001A5127" w:rsidRPr="000F4C50" w:rsidRDefault="00182373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285484" w:rsidRPr="000F4C50" w14:paraId="3CC242F2" w14:textId="77777777" w:rsidTr="007916A3">
        <w:trPr>
          <w:jc w:val="center"/>
        </w:trPr>
        <w:tc>
          <w:tcPr>
            <w:tcW w:w="2701" w:type="dxa"/>
            <w:gridSpan w:val="3"/>
            <w:shd w:val="clear" w:color="auto" w:fill="FFFFFF" w:themeFill="background1"/>
          </w:tcPr>
          <w:p w14:paraId="0EFA659C" w14:textId="77777777" w:rsidR="00285484" w:rsidRPr="000F4C50" w:rsidRDefault="00285484" w:rsidP="000F4C50">
            <w:pPr>
              <w:autoSpaceDE w:val="0"/>
              <w:autoSpaceDN w:val="0"/>
              <w:adjustRightInd w:val="0"/>
              <w:rPr>
                <w:sz w:val="20"/>
                <w:szCs w:val="20"/>
                <w:lang w:val="cs-CZ"/>
              </w:rPr>
            </w:pPr>
          </w:p>
          <w:p w14:paraId="3718CD3E" w14:textId="69956CF3" w:rsidR="00285484" w:rsidRPr="000F4C50" w:rsidRDefault="00285484" w:rsidP="000F4C50">
            <w:pPr>
              <w:autoSpaceDE w:val="0"/>
              <w:autoSpaceDN w:val="0"/>
              <w:adjustRightInd w:val="0"/>
              <w:ind w:left="313" w:hanging="313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13. </w:t>
            </w:r>
            <w:r w:rsidR="003C369B" w:rsidRPr="000F4C50">
              <w:rPr>
                <w:sz w:val="20"/>
                <w:szCs w:val="20"/>
                <w:lang w:val="cs-CZ"/>
              </w:rPr>
              <w:t>zaměři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se na mou</w:t>
            </w:r>
            <w:r w:rsidR="006C5143" w:rsidRPr="000F4C50">
              <w:rPr>
                <w:sz w:val="20"/>
                <w:szCs w:val="20"/>
                <w:lang w:val="cs-CZ"/>
              </w:rPr>
              <w:t xml:space="preserve">        minulost</w:t>
            </w:r>
          </w:p>
        </w:tc>
        <w:tc>
          <w:tcPr>
            <w:tcW w:w="531" w:type="dxa"/>
            <w:shd w:val="clear" w:color="auto" w:fill="FFFFFF" w:themeFill="background1"/>
          </w:tcPr>
          <w:p w14:paraId="4D868682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3CE311E7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3"/>
            <w:shd w:val="clear" w:color="auto" w:fill="FFFFFF" w:themeFill="background1"/>
          </w:tcPr>
          <w:p w14:paraId="3BFDDE15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153DAB2A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267A6893" w14:textId="2D345E8D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10A9B28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474" w:type="dxa"/>
            <w:shd w:val="clear" w:color="auto" w:fill="FFFFFF" w:themeFill="background1"/>
          </w:tcPr>
          <w:p w14:paraId="4EEF1982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810" w:type="dxa"/>
            <w:gridSpan w:val="3"/>
            <w:shd w:val="clear" w:color="auto" w:fill="FFFFFF" w:themeFill="background1"/>
          </w:tcPr>
          <w:p w14:paraId="45B2711C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3D9C0957" w14:textId="77777777" w:rsidR="00F9173B" w:rsidRPr="000F4C50" w:rsidRDefault="00F9173B" w:rsidP="000F4C50">
            <w:pPr>
              <w:autoSpaceDE w:val="0"/>
              <w:autoSpaceDN w:val="0"/>
              <w:adjustRightInd w:val="0"/>
              <w:rPr>
                <w:sz w:val="20"/>
                <w:szCs w:val="20"/>
                <w:lang w:val="cs-CZ"/>
              </w:rPr>
            </w:pPr>
          </w:p>
          <w:p w14:paraId="69AA13B0" w14:textId="18A7D82A" w:rsidR="00285484" w:rsidRPr="000F4C50" w:rsidRDefault="00632936" w:rsidP="000F4C50">
            <w:pPr>
              <w:autoSpaceDE w:val="0"/>
              <w:autoSpaceDN w:val="0"/>
              <w:adjustRightInd w:val="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z</w:t>
            </w:r>
            <w:r w:rsidR="003C369B" w:rsidRPr="000F4C50">
              <w:rPr>
                <w:sz w:val="20"/>
                <w:szCs w:val="20"/>
                <w:lang w:val="cs-CZ"/>
              </w:rPr>
              <w:t>aměřil</w:t>
            </w:r>
            <w:r w:rsidRPr="000F4C50">
              <w:rPr>
                <w:sz w:val="20"/>
                <w:szCs w:val="20"/>
                <w:lang w:val="cs-CZ"/>
              </w:rPr>
              <w:t>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se na mou budoucnost</w:t>
            </w:r>
          </w:p>
        </w:tc>
      </w:tr>
      <w:tr w:rsidR="001A5127" w:rsidRPr="000F4C50" w14:paraId="53747D42" w14:textId="77777777" w:rsidTr="00632936">
        <w:trPr>
          <w:gridBefore w:val="1"/>
          <w:gridAfter w:val="1"/>
          <w:wBefore w:w="594" w:type="dxa"/>
          <w:wAfter w:w="639" w:type="dxa"/>
          <w:trHeight w:val="100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38F08FF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158D244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78733F2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8E0C26D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18F9E92" w14:textId="77777777" w:rsidR="001A5127" w:rsidRPr="000F4C50" w:rsidRDefault="00FC7B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2DC3321D" w14:textId="77777777" w:rsidR="001A5127" w:rsidRPr="000F4C50" w:rsidRDefault="00FC7B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4664BBE" w14:textId="77777777" w:rsidR="001A5127" w:rsidRPr="000F4C50" w:rsidRDefault="00FC7B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</w:tbl>
    <w:p w14:paraId="788DB250" w14:textId="5B72940E" w:rsidR="000F4C50" w:rsidRPr="000F4C50" w:rsidRDefault="000F4C50" w:rsidP="000F4C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shd w:val="clear" w:color="auto" w:fill="D6E3BC" w:themeFill="accent3" w:themeFillTint="66"/>
        <w:autoSpaceDE w:val="0"/>
        <w:autoSpaceDN w:val="0"/>
        <w:adjustRightInd w:val="0"/>
        <w:ind w:left="-709" w:right="-755"/>
        <w:rPr>
          <w:rFonts w:ascii="Arial" w:hAnsi="Arial" w:cs="Arial"/>
          <w:bCs/>
          <w:sz w:val="22"/>
          <w:szCs w:val="22"/>
          <w:lang w:val="cs-CZ"/>
        </w:rPr>
      </w:pPr>
      <w:r w:rsidRPr="000F4C50">
        <w:rPr>
          <w:rFonts w:ascii="Arial" w:hAnsi="Arial" w:cs="Arial"/>
          <w:b/>
          <w:sz w:val="22"/>
          <w:szCs w:val="22"/>
          <w:lang w:val="cs-CZ"/>
        </w:rPr>
        <w:lastRenderedPageBreak/>
        <w:t xml:space="preserve">Škála 3. </w:t>
      </w:r>
      <w:r w:rsidRPr="000F4C50">
        <w:rPr>
          <w:rFonts w:ascii="Arial" w:hAnsi="Arial" w:cs="Arial"/>
          <w:bCs/>
          <w:sz w:val="22"/>
          <w:szCs w:val="22"/>
          <w:lang w:val="cs-CZ"/>
        </w:rPr>
        <w:t>Skór 3-9 značí silnou preferenci pro zaměření se na minulost. Skór -2 až 2 vyjadřuje nepřítomnost silné preference. Skór -2 až -9 značí silnou preferenci pro zaměření se na současnost.</w:t>
      </w:r>
    </w:p>
    <w:tbl>
      <w:tblPr>
        <w:tblStyle w:val="Mkatabulky"/>
        <w:tblW w:w="1060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594"/>
        <w:gridCol w:w="1317"/>
        <w:gridCol w:w="924"/>
        <w:gridCol w:w="397"/>
        <w:gridCol w:w="312"/>
        <w:gridCol w:w="1009"/>
        <w:gridCol w:w="129"/>
        <w:gridCol w:w="1190"/>
        <w:gridCol w:w="129"/>
        <w:gridCol w:w="1083"/>
        <w:gridCol w:w="109"/>
        <w:gridCol w:w="127"/>
        <w:gridCol w:w="618"/>
        <w:gridCol w:w="576"/>
        <w:gridCol w:w="132"/>
        <w:gridCol w:w="1187"/>
        <w:gridCol w:w="132"/>
        <w:gridCol w:w="639"/>
      </w:tblGrid>
      <w:tr w:rsidR="00285484" w:rsidRPr="000F4C50" w14:paraId="02136F0E" w14:textId="77777777" w:rsidTr="007916A3">
        <w:trPr>
          <w:jc w:val="center"/>
        </w:trPr>
        <w:tc>
          <w:tcPr>
            <w:tcW w:w="2835" w:type="dxa"/>
            <w:gridSpan w:val="3"/>
            <w:shd w:val="clear" w:color="auto" w:fill="FFFFFF" w:themeFill="background1"/>
          </w:tcPr>
          <w:p w14:paraId="23BDD110" w14:textId="77777777" w:rsidR="00D845A0" w:rsidRPr="000F4C50" w:rsidRDefault="00D845A0" w:rsidP="000F4C50">
            <w:pPr>
              <w:autoSpaceDE w:val="0"/>
              <w:autoSpaceDN w:val="0"/>
              <w:adjustRightInd w:val="0"/>
              <w:spacing w:before="200"/>
              <w:rPr>
                <w:sz w:val="20"/>
                <w:szCs w:val="20"/>
                <w:lang w:val="cs-CZ"/>
              </w:rPr>
            </w:pPr>
          </w:p>
          <w:p w14:paraId="1B4A7C77" w14:textId="024B746B" w:rsidR="00285484" w:rsidRPr="000F4C50" w:rsidRDefault="006C5143" w:rsidP="000F4C50">
            <w:pPr>
              <w:autoSpaceDE w:val="0"/>
              <w:autoSpaceDN w:val="0"/>
              <w:adjustRightInd w:val="0"/>
              <w:spacing w:before="20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  <w:r w:rsidR="00285484" w:rsidRPr="000F4C50">
              <w:rPr>
                <w:sz w:val="20"/>
                <w:szCs w:val="20"/>
                <w:lang w:val="cs-CZ"/>
              </w:rPr>
              <w:t xml:space="preserve">4. </w:t>
            </w:r>
            <w:r w:rsidR="003C369B" w:rsidRPr="000F4C50">
              <w:rPr>
                <w:sz w:val="20"/>
                <w:szCs w:val="20"/>
                <w:lang w:val="cs-CZ"/>
              </w:rPr>
              <w:t>by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3C369B" w:rsidRPr="000F4C50">
              <w:rPr>
                <w:sz w:val="20"/>
                <w:szCs w:val="20"/>
                <w:lang w:val="cs-CZ"/>
              </w:rPr>
              <w:t xml:space="preserve"> mírný</w:t>
            </w:r>
            <w:r w:rsidR="007916A3" w:rsidRPr="000F4C50">
              <w:rPr>
                <w:sz w:val="20"/>
                <w:szCs w:val="20"/>
                <w:lang w:val="cs-CZ"/>
              </w:rPr>
              <w:t>/á</w:t>
            </w:r>
          </w:p>
        </w:tc>
        <w:tc>
          <w:tcPr>
            <w:tcW w:w="397" w:type="dxa"/>
            <w:shd w:val="clear" w:color="auto" w:fill="FFFFFF" w:themeFill="background1"/>
          </w:tcPr>
          <w:p w14:paraId="13959529" w14:textId="77777777" w:rsidR="00285484" w:rsidRPr="000F4C50" w:rsidRDefault="00285484" w:rsidP="000F4C50">
            <w:pPr>
              <w:autoSpaceDE w:val="0"/>
              <w:autoSpaceDN w:val="0"/>
              <w:adjustRightInd w:val="0"/>
              <w:spacing w:before="20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6C87F4A6" w14:textId="77777777" w:rsidR="00285484" w:rsidRPr="000F4C50" w:rsidRDefault="00285484" w:rsidP="000F4C50">
            <w:pPr>
              <w:autoSpaceDE w:val="0"/>
              <w:autoSpaceDN w:val="0"/>
              <w:adjustRightInd w:val="0"/>
              <w:spacing w:before="20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5"/>
            <w:shd w:val="clear" w:color="auto" w:fill="FFFFFF" w:themeFill="background1"/>
          </w:tcPr>
          <w:p w14:paraId="6156F5C6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601F9082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36C16B55" w14:textId="4A3BBF59" w:rsidR="00285484" w:rsidRPr="000F4C50" w:rsidRDefault="00285484" w:rsidP="000F4C50">
            <w:pPr>
              <w:autoSpaceDE w:val="0"/>
              <w:autoSpaceDN w:val="0"/>
              <w:adjustRightInd w:val="0"/>
              <w:spacing w:before="2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53F6C6E" w14:textId="77777777" w:rsidR="00285484" w:rsidRPr="000F4C50" w:rsidRDefault="00285484" w:rsidP="000F4C50">
            <w:pPr>
              <w:autoSpaceDE w:val="0"/>
              <w:autoSpaceDN w:val="0"/>
              <w:adjustRightInd w:val="0"/>
              <w:spacing w:before="20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618" w:type="dxa"/>
            <w:shd w:val="clear" w:color="auto" w:fill="FFFFFF" w:themeFill="background1"/>
          </w:tcPr>
          <w:p w14:paraId="5D2F758D" w14:textId="77777777" w:rsidR="00285484" w:rsidRPr="000F4C50" w:rsidRDefault="00285484" w:rsidP="000F4C50">
            <w:pPr>
              <w:autoSpaceDE w:val="0"/>
              <w:autoSpaceDN w:val="0"/>
              <w:adjustRightInd w:val="0"/>
              <w:spacing w:before="20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666" w:type="dxa"/>
            <w:gridSpan w:val="5"/>
            <w:shd w:val="clear" w:color="auto" w:fill="FFFFFF" w:themeFill="background1"/>
          </w:tcPr>
          <w:p w14:paraId="606DBF39" w14:textId="77777777" w:rsidR="00191BD9" w:rsidRPr="000F4C50" w:rsidRDefault="00191BD9" w:rsidP="000F4C50">
            <w:pPr>
              <w:autoSpaceDE w:val="0"/>
              <w:autoSpaceDN w:val="0"/>
              <w:adjustRightInd w:val="0"/>
              <w:spacing w:before="200"/>
              <w:jc w:val="right"/>
              <w:rPr>
                <w:sz w:val="20"/>
                <w:szCs w:val="20"/>
                <w:lang w:val="cs-CZ"/>
              </w:rPr>
            </w:pPr>
          </w:p>
          <w:p w14:paraId="00BD87E8" w14:textId="0B100B42" w:rsidR="005B1FBA" w:rsidRPr="000F4C50" w:rsidRDefault="005B1FBA" w:rsidP="000F4C50">
            <w:pPr>
              <w:autoSpaceDE w:val="0"/>
              <w:autoSpaceDN w:val="0"/>
              <w:adjustRightInd w:val="0"/>
              <w:spacing w:before="20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kladl/a přede mě výzvy</w:t>
            </w:r>
          </w:p>
        </w:tc>
      </w:tr>
      <w:tr w:rsidR="007367B9" w:rsidRPr="000F4C50" w14:paraId="4A69673A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E98202A" w14:textId="77777777" w:rsidR="007367B9" w:rsidRPr="000F4C50" w:rsidRDefault="007367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D16B372" w14:textId="77777777" w:rsidR="007367B9" w:rsidRPr="000F4C50" w:rsidRDefault="007367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1AEF193F" w14:textId="77777777" w:rsidR="007367B9" w:rsidRPr="000F4C50" w:rsidRDefault="007367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1A8510A" w14:textId="77777777" w:rsidR="007367B9" w:rsidRPr="000F4C50" w:rsidRDefault="007367B9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139CD98" w14:textId="77777777" w:rsidR="007367B9" w:rsidRPr="000F4C50" w:rsidRDefault="008334C2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7367B9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</w:tcPr>
          <w:p w14:paraId="7190F557" w14:textId="77777777" w:rsidR="007367B9" w:rsidRPr="000F4C50" w:rsidRDefault="008334C2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7367B9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121027D" w14:textId="77777777" w:rsidR="007367B9" w:rsidRPr="000F4C50" w:rsidRDefault="008334C2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7367B9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285484" w:rsidRPr="000F4C50" w14:paraId="15693B34" w14:textId="77777777" w:rsidTr="007916A3">
        <w:trPr>
          <w:jc w:val="center"/>
        </w:trPr>
        <w:tc>
          <w:tcPr>
            <w:tcW w:w="2835" w:type="dxa"/>
            <w:gridSpan w:val="3"/>
            <w:shd w:val="clear" w:color="auto" w:fill="FFFFFF" w:themeFill="background1"/>
          </w:tcPr>
          <w:p w14:paraId="48A9F28A" w14:textId="77777777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4B3DB06A" w14:textId="77777777" w:rsidR="00191BD9" w:rsidRPr="000F4C50" w:rsidRDefault="00191BD9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3ACA6323" w14:textId="4356782B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15. </w:t>
            </w:r>
            <w:r w:rsidR="00C907AE" w:rsidRPr="000F4C50">
              <w:rPr>
                <w:sz w:val="20"/>
                <w:szCs w:val="20"/>
                <w:lang w:val="cs-CZ"/>
              </w:rPr>
              <w:t>by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C907AE" w:rsidRPr="000F4C50">
              <w:rPr>
                <w:sz w:val="20"/>
                <w:szCs w:val="20"/>
                <w:lang w:val="cs-CZ"/>
              </w:rPr>
              <w:t xml:space="preserve"> podporující</w:t>
            </w:r>
          </w:p>
        </w:tc>
        <w:tc>
          <w:tcPr>
            <w:tcW w:w="397" w:type="dxa"/>
            <w:shd w:val="clear" w:color="auto" w:fill="FFFFFF" w:themeFill="background1"/>
          </w:tcPr>
          <w:p w14:paraId="014A08BD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103DF808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5"/>
            <w:shd w:val="clear" w:color="auto" w:fill="FFFFFF" w:themeFill="background1"/>
          </w:tcPr>
          <w:p w14:paraId="0B2B76FA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1D801EC7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06B0026D" w14:textId="30005CAD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959D133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618" w:type="dxa"/>
            <w:shd w:val="clear" w:color="auto" w:fill="FFFFFF" w:themeFill="background1"/>
          </w:tcPr>
          <w:p w14:paraId="75BB5931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666" w:type="dxa"/>
            <w:gridSpan w:val="5"/>
            <w:shd w:val="clear" w:color="auto" w:fill="FFFFFF" w:themeFill="background1"/>
          </w:tcPr>
          <w:p w14:paraId="2F59B62F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604E2518" w14:textId="77777777" w:rsidR="00191BD9" w:rsidRPr="000F4C50" w:rsidRDefault="00191BD9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1FAEF13C" w14:textId="7B30D716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byl/a</w:t>
            </w:r>
            <w:r w:rsidR="00C907AE" w:rsidRPr="000F4C50">
              <w:rPr>
                <w:sz w:val="20"/>
                <w:szCs w:val="20"/>
                <w:lang w:val="cs-CZ"/>
              </w:rPr>
              <w:t xml:space="preserve"> konfrontující</w:t>
            </w:r>
          </w:p>
        </w:tc>
      </w:tr>
      <w:tr w:rsidR="001A5127" w:rsidRPr="000F4C50" w14:paraId="380B85C6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110FA68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3632A52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0E5B4AA9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F4BDD36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C725ACE" w14:textId="77777777" w:rsidR="001A5127" w:rsidRPr="000F4C50" w:rsidRDefault="007610A1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</w:tcPr>
          <w:p w14:paraId="4A127C5C" w14:textId="77777777" w:rsidR="001A5127" w:rsidRPr="000F4C50" w:rsidRDefault="007610A1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239A213" w14:textId="77777777" w:rsidR="001A5127" w:rsidRPr="000F4C50" w:rsidRDefault="007610A1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285484" w:rsidRPr="000F4C50" w14:paraId="0BC267C6" w14:textId="77777777" w:rsidTr="007916A3">
        <w:trPr>
          <w:jc w:val="center"/>
        </w:trPr>
        <w:tc>
          <w:tcPr>
            <w:tcW w:w="2835" w:type="dxa"/>
            <w:gridSpan w:val="3"/>
            <w:shd w:val="clear" w:color="auto" w:fill="FFFFFF" w:themeFill="background1"/>
          </w:tcPr>
          <w:p w14:paraId="2D17D2B9" w14:textId="77777777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25DA6F21" w14:textId="77777777" w:rsidR="00191BD9" w:rsidRPr="000F4C50" w:rsidRDefault="00191BD9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</w:p>
          <w:p w14:paraId="2A3C4875" w14:textId="0AE32BC8" w:rsidR="00285484" w:rsidRPr="000F4C50" w:rsidRDefault="00285484" w:rsidP="000F4C50">
            <w:pPr>
              <w:autoSpaceDE w:val="0"/>
              <w:autoSpaceDN w:val="0"/>
              <w:adjustRightInd w:val="0"/>
              <w:ind w:left="190" w:hanging="190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16. </w:t>
            </w:r>
            <w:r w:rsidR="00C907AE" w:rsidRPr="000F4C50">
              <w:rPr>
                <w:sz w:val="20"/>
                <w:szCs w:val="20"/>
                <w:lang w:val="cs-CZ"/>
              </w:rPr>
              <w:t>nepřerušova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C907AE" w:rsidRPr="000F4C50">
              <w:rPr>
                <w:sz w:val="20"/>
                <w:szCs w:val="20"/>
                <w:lang w:val="cs-CZ"/>
              </w:rPr>
              <w:t xml:space="preserve"> mě</w:t>
            </w:r>
          </w:p>
        </w:tc>
        <w:tc>
          <w:tcPr>
            <w:tcW w:w="397" w:type="dxa"/>
            <w:shd w:val="clear" w:color="auto" w:fill="FFFFFF" w:themeFill="background1"/>
          </w:tcPr>
          <w:p w14:paraId="65B46A7F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55667A9A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5"/>
            <w:shd w:val="clear" w:color="auto" w:fill="FFFFFF" w:themeFill="background1"/>
          </w:tcPr>
          <w:p w14:paraId="105EF4A6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25DC4771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025D1CB9" w14:textId="524E162D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923953C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618" w:type="dxa"/>
            <w:shd w:val="clear" w:color="auto" w:fill="FFFFFF" w:themeFill="background1"/>
          </w:tcPr>
          <w:p w14:paraId="75210932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666" w:type="dxa"/>
            <w:gridSpan w:val="5"/>
            <w:shd w:val="clear" w:color="auto" w:fill="FFFFFF" w:themeFill="background1"/>
          </w:tcPr>
          <w:p w14:paraId="0F6AB150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0B20FE24" w14:textId="39E39595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přerušoval/a</w:t>
            </w:r>
            <w:r w:rsidR="00C907AE" w:rsidRPr="000F4C50">
              <w:rPr>
                <w:sz w:val="20"/>
                <w:szCs w:val="20"/>
                <w:lang w:val="cs-CZ"/>
              </w:rPr>
              <w:t xml:space="preserve"> mě, když odbočím od tématu</w:t>
            </w:r>
          </w:p>
        </w:tc>
      </w:tr>
      <w:tr w:rsidR="001A5127" w:rsidRPr="000F4C50" w14:paraId="191074DD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C13CF5A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F0680EA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178C8D51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6161D05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963EBF6" w14:textId="77777777" w:rsidR="001A5127" w:rsidRPr="000F4C50" w:rsidRDefault="007610A1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</w:tcPr>
          <w:p w14:paraId="295FF71D" w14:textId="77777777" w:rsidR="001A5127" w:rsidRPr="000F4C50" w:rsidRDefault="007610A1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197D698" w14:textId="77777777" w:rsidR="001A5127" w:rsidRPr="000F4C50" w:rsidRDefault="007610A1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285484" w:rsidRPr="000F4C50" w14:paraId="14304ADB" w14:textId="77777777" w:rsidTr="007916A3">
        <w:trPr>
          <w:trHeight w:val="676"/>
          <w:jc w:val="center"/>
        </w:trPr>
        <w:tc>
          <w:tcPr>
            <w:tcW w:w="2835" w:type="dxa"/>
            <w:gridSpan w:val="3"/>
            <w:shd w:val="clear" w:color="auto" w:fill="FFFFFF" w:themeFill="background1"/>
          </w:tcPr>
          <w:p w14:paraId="27600E7D" w14:textId="77777777" w:rsidR="00285484" w:rsidRPr="000F4C50" w:rsidRDefault="00285484" w:rsidP="000F4C50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  <w:lang w:val="cs-CZ"/>
              </w:rPr>
            </w:pPr>
          </w:p>
          <w:p w14:paraId="2B18A0D6" w14:textId="677D44A4" w:rsidR="00285484" w:rsidRPr="000F4C50" w:rsidRDefault="00285484" w:rsidP="000F4C50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17. </w:t>
            </w:r>
            <w:r w:rsidR="00C907AE" w:rsidRPr="000F4C50">
              <w:rPr>
                <w:sz w:val="20"/>
                <w:szCs w:val="20"/>
                <w:lang w:val="cs-CZ"/>
              </w:rPr>
              <w:t>nezpochybňova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C907AE" w:rsidRPr="000F4C50">
              <w:rPr>
                <w:sz w:val="20"/>
                <w:szCs w:val="20"/>
                <w:lang w:val="cs-CZ"/>
              </w:rPr>
              <w:t xml:space="preserve"> </w:t>
            </w:r>
            <w:r w:rsidR="00B00943" w:rsidRPr="000F4C50">
              <w:rPr>
                <w:sz w:val="20"/>
                <w:szCs w:val="20"/>
                <w:lang w:val="cs-CZ"/>
              </w:rPr>
              <w:t>mé</w:t>
            </w:r>
            <w:r w:rsidR="00C907AE" w:rsidRPr="000F4C50">
              <w:rPr>
                <w:sz w:val="20"/>
                <w:szCs w:val="20"/>
                <w:lang w:val="cs-CZ"/>
              </w:rPr>
              <w:t xml:space="preserve"> přesvědčení a názory</w:t>
            </w:r>
          </w:p>
        </w:tc>
        <w:tc>
          <w:tcPr>
            <w:tcW w:w="397" w:type="dxa"/>
            <w:shd w:val="clear" w:color="auto" w:fill="FFFFFF" w:themeFill="background1"/>
          </w:tcPr>
          <w:p w14:paraId="6ADEF9E5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0725C353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5"/>
            <w:shd w:val="clear" w:color="auto" w:fill="FFFFFF" w:themeFill="background1"/>
          </w:tcPr>
          <w:p w14:paraId="1E03A5E5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0CFFF4B2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16F40C6F" w14:textId="0C0CE18F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B8DC416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618" w:type="dxa"/>
            <w:shd w:val="clear" w:color="auto" w:fill="FFFFFF" w:themeFill="background1"/>
          </w:tcPr>
          <w:p w14:paraId="78A83796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666" w:type="dxa"/>
            <w:gridSpan w:val="5"/>
            <w:shd w:val="clear" w:color="auto" w:fill="FFFFFF" w:themeFill="background1"/>
          </w:tcPr>
          <w:p w14:paraId="68696D27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5AFC17F7" w14:textId="1AF910EF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zpochybňoval/a</w:t>
            </w:r>
            <w:r w:rsidR="00C907AE" w:rsidRPr="000F4C50">
              <w:rPr>
                <w:sz w:val="20"/>
                <w:szCs w:val="20"/>
                <w:lang w:val="cs-CZ"/>
              </w:rPr>
              <w:t xml:space="preserve"> </w:t>
            </w:r>
            <w:r w:rsidR="00B00943" w:rsidRPr="000F4C50">
              <w:rPr>
                <w:sz w:val="20"/>
                <w:szCs w:val="20"/>
                <w:lang w:val="cs-CZ"/>
              </w:rPr>
              <w:t>mé</w:t>
            </w:r>
            <w:r w:rsidR="00C907AE" w:rsidRPr="000F4C50">
              <w:rPr>
                <w:sz w:val="20"/>
                <w:szCs w:val="20"/>
                <w:lang w:val="cs-CZ"/>
              </w:rPr>
              <w:t xml:space="preserve"> přesvědčení a názory</w:t>
            </w:r>
          </w:p>
        </w:tc>
      </w:tr>
      <w:tr w:rsidR="001A5127" w:rsidRPr="000F4C50" w14:paraId="61696EC9" w14:textId="77777777" w:rsidTr="004A6236">
        <w:trPr>
          <w:gridBefore w:val="1"/>
          <w:gridAfter w:val="1"/>
          <w:wBefore w:w="594" w:type="dxa"/>
          <w:wAfter w:w="639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BB46B28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37FAED3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450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0462D7EE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F0281ED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19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E3F5156" w14:textId="77777777" w:rsidR="001A5127" w:rsidRPr="000F4C50" w:rsidRDefault="008334C2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453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</w:tcPr>
          <w:p w14:paraId="5E205430" w14:textId="77777777" w:rsidR="001A5127" w:rsidRPr="000F4C50" w:rsidRDefault="008334C2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94AB0B2" w14:textId="77777777" w:rsidR="001A5127" w:rsidRPr="000F4C50" w:rsidRDefault="008334C2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  <w:tr w:rsidR="00285484" w:rsidRPr="000F4C50" w14:paraId="7457A1D6" w14:textId="77777777" w:rsidTr="007916A3">
        <w:trPr>
          <w:jc w:val="center"/>
        </w:trPr>
        <w:tc>
          <w:tcPr>
            <w:tcW w:w="2835" w:type="dxa"/>
            <w:gridSpan w:val="3"/>
            <w:shd w:val="clear" w:color="auto" w:fill="FFFFFF" w:themeFill="background1"/>
          </w:tcPr>
          <w:p w14:paraId="24CBF1DC" w14:textId="77777777" w:rsidR="00285484" w:rsidRPr="000F4C50" w:rsidRDefault="00285484" w:rsidP="000F4C50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  <w:lang w:val="cs-CZ"/>
              </w:rPr>
            </w:pPr>
          </w:p>
          <w:p w14:paraId="3F0A3A6C" w14:textId="1D46129B" w:rsidR="00285484" w:rsidRPr="000F4C50" w:rsidRDefault="00285484" w:rsidP="000F4C50">
            <w:pPr>
              <w:autoSpaceDE w:val="0"/>
              <w:autoSpaceDN w:val="0"/>
              <w:adjustRightInd w:val="0"/>
              <w:ind w:left="332" w:hanging="332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18. </w:t>
            </w:r>
            <w:r w:rsidR="00C907AE" w:rsidRPr="000F4C50">
              <w:rPr>
                <w:sz w:val="20"/>
                <w:szCs w:val="20"/>
                <w:lang w:val="cs-CZ"/>
              </w:rPr>
              <w:t>bezvýhradně podporoval</w:t>
            </w:r>
            <w:r w:rsidR="00632936" w:rsidRPr="000F4C50">
              <w:rPr>
                <w:sz w:val="20"/>
                <w:szCs w:val="20"/>
                <w:lang w:val="cs-CZ"/>
              </w:rPr>
              <w:t>/a</w:t>
            </w:r>
            <w:r w:rsidR="00C907AE" w:rsidRPr="000F4C50">
              <w:rPr>
                <w:sz w:val="20"/>
                <w:szCs w:val="20"/>
                <w:lang w:val="cs-CZ"/>
              </w:rPr>
              <w:t xml:space="preserve"> mé chování</w:t>
            </w:r>
          </w:p>
        </w:tc>
        <w:tc>
          <w:tcPr>
            <w:tcW w:w="397" w:type="dxa"/>
            <w:shd w:val="clear" w:color="auto" w:fill="FFFFFF" w:themeFill="background1"/>
          </w:tcPr>
          <w:p w14:paraId="06700F3D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12" w:type="dxa"/>
            <w:shd w:val="clear" w:color="auto" w:fill="FFFFFF" w:themeFill="background1"/>
          </w:tcPr>
          <w:p w14:paraId="14054E03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3540" w:type="dxa"/>
            <w:gridSpan w:val="5"/>
            <w:shd w:val="clear" w:color="auto" w:fill="FFFFFF" w:themeFill="background1"/>
          </w:tcPr>
          <w:p w14:paraId="5076314E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614E4B7C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  <w:p w14:paraId="195A21E9" w14:textId="5D5B1C03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 xml:space="preserve">žádné </w:t>
            </w:r>
            <w:r w:rsidRPr="000F4C50">
              <w:rPr>
                <w:i/>
                <w:iCs/>
                <w:sz w:val="20"/>
                <w:szCs w:val="20"/>
                <w:lang w:val="cs-CZ"/>
              </w:rPr>
              <w:t>nebo</w:t>
            </w:r>
            <w:r w:rsidRPr="000F4C50">
              <w:rPr>
                <w:sz w:val="20"/>
                <w:szCs w:val="20"/>
                <w:lang w:val="cs-CZ"/>
              </w:rPr>
              <w:t xml:space="preserve"> stejně silné preference</w:t>
            </w: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1D3AE61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618" w:type="dxa"/>
            <w:shd w:val="clear" w:color="auto" w:fill="FFFFFF" w:themeFill="background1"/>
          </w:tcPr>
          <w:p w14:paraId="20D584B3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cs-CZ"/>
              </w:rPr>
            </w:pPr>
          </w:p>
        </w:tc>
        <w:tc>
          <w:tcPr>
            <w:tcW w:w="2666" w:type="dxa"/>
            <w:gridSpan w:val="5"/>
            <w:shd w:val="clear" w:color="auto" w:fill="FFFFFF" w:themeFill="background1"/>
          </w:tcPr>
          <w:p w14:paraId="3A50891D" w14:textId="77777777" w:rsidR="00285484" w:rsidRPr="000F4C50" w:rsidRDefault="00285484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</w:p>
          <w:p w14:paraId="3EA8FF51" w14:textId="6191A20D" w:rsidR="00285484" w:rsidRPr="000F4C50" w:rsidRDefault="00632936" w:rsidP="000F4C50">
            <w:pPr>
              <w:autoSpaceDE w:val="0"/>
              <w:autoSpaceDN w:val="0"/>
              <w:adjustRightInd w:val="0"/>
              <w:jc w:val="right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z</w:t>
            </w:r>
            <w:r w:rsidR="00C907AE" w:rsidRPr="000F4C50">
              <w:rPr>
                <w:sz w:val="20"/>
                <w:szCs w:val="20"/>
                <w:lang w:val="cs-CZ"/>
              </w:rPr>
              <w:t>pochybňoval</w:t>
            </w:r>
            <w:r w:rsidRPr="000F4C50">
              <w:rPr>
                <w:sz w:val="20"/>
                <w:szCs w:val="20"/>
                <w:lang w:val="cs-CZ"/>
              </w:rPr>
              <w:t>/a</w:t>
            </w:r>
            <w:r w:rsidR="00C907AE" w:rsidRPr="000F4C50">
              <w:rPr>
                <w:sz w:val="20"/>
                <w:szCs w:val="20"/>
                <w:lang w:val="cs-CZ"/>
              </w:rPr>
              <w:t xml:space="preserve"> mé chování, pokud si myslí, že je špatné</w:t>
            </w:r>
          </w:p>
        </w:tc>
      </w:tr>
      <w:tr w:rsidR="001A5127" w:rsidRPr="000F4C50" w14:paraId="76B78919" w14:textId="77777777" w:rsidTr="006C5143">
        <w:trPr>
          <w:gridBefore w:val="1"/>
          <w:gridAfter w:val="2"/>
          <w:wBefore w:w="594" w:type="dxa"/>
          <w:wAfter w:w="771" w:type="dxa"/>
          <w:jc w:val="center"/>
        </w:trPr>
        <w:tc>
          <w:tcPr>
            <w:tcW w:w="131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0E87FA8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3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276460B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2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1E69F10F" w14:textId="77777777" w:rsidR="001A5127" w:rsidRPr="000F4C50" w:rsidRDefault="00467FD6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1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15196DA" w14:textId="77777777" w:rsidR="001A5127" w:rsidRPr="000F4C50" w:rsidRDefault="001A5127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0</w:t>
            </w:r>
          </w:p>
        </w:tc>
        <w:tc>
          <w:tcPr>
            <w:tcW w:w="1321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12151133" w14:textId="77777777" w:rsidR="001A5127" w:rsidRPr="000F4C50" w:rsidRDefault="00467FD6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1</w:t>
            </w:r>
          </w:p>
        </w:tc>
        <w:tc>
          <w:tcPr>
            <w:tcW w:w="1321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4D418980" w14:textId="77777777" w:rsidR="001A5127" w:rsidRPr="000F4C50" w:rsidRDefault="00467FD6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2</w:t>
            </w:r>
          </w:p>
        </w:tc>
        <w:tc>
          <w:tcPr>
            <w:tcW w:w="1319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644C146" w14:textId="77777777" w:rsidR="001A5127" w:rsidRPr="000F4C50" w:rsidRDefault="00467FD6" w:rsidP="000F4C50">
            <w:pPr>
              <w:autoSpaceDE w:val="0"/>
              <w:autoSpaceDN w:val="0"/>
              <w:adjustRightInd w:val="0"/>
              <w:spacing w:after="100"/>
              <w:jc w:val="center"/>
              <w:rPr>
                <w:sz w:val="20"/>
                <w:szCs w:val="20"/>
                <w:lang w:val="cs-CZ"/>
              </w:rPr>
            </w:pPr>
            <w:r w:rsidRPr="000F4C50">
              <w:rPr>
                <w:sz w:val="20"/>
                <w:szCs w:val="20"/>
                <w:lang w:val="cs-CZ"/>
              </w:rPr>
              <w:t>-</w:t>
            </w:r>
            <w:r w:rsidR="001A5127" w:rsidRPr="000F4C50">
              <w:rPr>
                <w:sz w:val="20"/>
                <w:szCs w:val="20"/>
                <w:lang w:val="cs-CZ"/>
              </w:rPr>
              <w:t>3</w:t>
            </w:r>
          </w:p>
        </w:tc>
      </w:tr>
    </w:tbl>
    <w:p w14:paraId="55CDE077" w14:textId="23822DF6" w:rsidR="000F4C50" w:rsidRPr="000F4C50" w:rsidRDefault="000F4C50" w:rsidP="000F4C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shd w:val="clear" w:color="auto" w:fill="FDE9D9" w:themeFill="accent6" w:themeFillTint="33"/>
        <w:autoSpaceDE w:val="0"/>
        <w:autoSpaceDN w:val="0"/>
        <w:adjustRightInd w:val="0"/>
        <w:ind w:left="-709" w:right="-755"/>
        <w:rPr>
          <w:rFonts w:ascii="Arial" w:hAnsi="Arial" w:cs="Arial"/>
          <w:bCs/>
          <w:sz w:val="22"/>
          <w:szCs w:val="22"/>
          <w:lang w:val="cs-CZ"/>
        </w:rPr>
      </w:pPr>
      <w:r w:rsidRPr="000F4C50">
        <w:rPr>
          <w:rFonts w:ascii="Arial" w:hAnsi="Arial" w:cs="Arial"/>
          <w:b/>
          <w:sz w:val="22"/>
          <w:szCs w:val="22"/>
          <w:lang w:val="cs-CZ"/>
        </w:rPr>
        <w:t xml:space="preserve">Škála 4. </w:t>
      </w:r>
      <w:r w:rsidRPr="000F4C50">
        <w:rPr>
          <w:rFonts w:ascii="Arial" w:hAnsi="Arial" w:cs="Arial"/>
          <w:bCs/>
          <w:sz w:val="22"/>
          <w:szCs w:val="22"/>
          <w:lang w:val="cs-CZ"/>
        </w:rPr>
        <w:t>Skór 4-15 značí silnou preferenci pro laskavou podporu. Skór -3 až 3 vyjadřuje nepřítomnost silné preference. Skór -4 až -15 značí silnou preferenci pro zacílenost a výzvy</w:t>
      </w:r>
      <w:r w:rsidR="00E2333C">
        <w:rPr>
          <w:rFonts w:ascii="Arial" w:hAnsi="Arial" w:cs="Arial"/>
          <w:bCs/>
          <w:sz w:val="22"/>
          <w:szCs w:val="22"/>
          <w:lang w:val="cs-CZ"/>
        </w:rPr>
        <w:t>/konfrontaci</w:t>
      </w:r>
      <w:r w:rsidRPr="000F4C50">
        <w:rPr>
          <w:rFonts w:ascii="Arial" w:hAnsi="Arial" w:cs="Arial"/>
          <w:bCs/>
          <w:sz w:val="22"/>
          <w:szCs w:val="22"/>
          <w:lang w:val="cs-CZ"/>
        </w:rPr>
        <w:t>.</w:t>
      </w:r>
    </w:p>
    <w:p w14:paraId="4F7870A2" w14:textId="77777777" w:rsidR="005974A2" w:rsidRPr="000F4C50" w:rsidRDefault="005974A2" w:rsidP="000F4C50">
      <w:pPr>
        <w:ind w:left="-851"/>
        <w:rPr>
          <w:lang w:val="cs-CZ"/>
        </w:rPr>
      </w:pPr>
    </w:p>
    <w:p w14:paraId="55A7C5A7" w14:textId="765FACE3" w:rsidR="003252E7" w:rsidRPr="00585C0B" w:rsidRDefault="005974A2" w:rsidP="000F4C50">
      <w:pPr>
        <w:pBdr>
          <w:top w:val="single" w:sz="4" w:space="1" w:color="auto"/>
          <w:bottom w:val="single" w:sz="4" w:space="1" w:color="auto"/>
        </w:pBdr>
        <w:ind w:left="-851"/>
        <w:rPr>
          <w:rFonts w:ascii="Arial" w:hAnsi="Arial" w:cs="Arial"/>
          <w:b/>
          <w:bCs/>
          <w:sz w:val="22"/>
          <w:szCs w:val="22"/>
          <w:lang w:val="cs-CZ"/>
        </w:rPr>
      </w:pPr>
      <w:r w:rsidRPr="00585C0B">
        <w:rPr>
          <w:rFonts w:ascii="Arial" w:hAnsi="Arial" w:cs="Arial"/>
          <w:b/>
          <w:bCs/>
          <w:sz w:val="22"/>
          <w:szCs w:val="22"/>
          <w:lang w:val="cs-CZ"/>
        </w:rPr>
        <w:t>Další preference klienta/ky, které lze prozkoumat a zvážit</w:t>
      </w:r>
    </w:p>
    <w:p w14:paraId="31AEBE7C" w14:textId="77777777" w:rsidR="002101C0" w:rsidRPr="000F4C50" w:rsidRDefault="002101C0" w:rsidP="000F4C50">
      <w:pPr>
        <w:rPr>
          <w:rFonts w:ascii="Arial" w:hAnsi="Arial" w:cs="Arial"/>
          <w:b/>
          <w:sz w:val="22"/>
          <w:lang w:val="cs-CZ"/>
        </w:rPr>
      </w:pPr>
    </w:p>
    <w:p w14:paraId="61E36E20" w14:textId="66B53363" w:rsidR="007610A1" w:rsidRPr="000F4C50" w:rsidRDefault="00270FCB" w:rsidP="000F4C50">
      <w:pPr>
        <w:ind w:left="-851"/>
        <w:rPr>
          <w:rFonts w:ascii="Arial" w:hAnsi="Arial" w:cs="Arial"/>
          <w:b/>
          <w:sz w:val="22"/>
          <w:lang w:val="cs-CZ"/>
        </w:rPr>
      </w:pPr>
      <w:r w:rsidRPr="000F4C50">
        <w:rPr>
          <w:rFonts w:ascii="Arial" w:hAnsi="Arial" w:cs="Arial"/>
          <w:b/>
          <w:sz w:val="22"/>
          <w:lang w:val="cs-CZ"/>
        </w:rPr>
        <w:t xml:space="preserve">Upřednostňujete </w:t>
      </w:r>
      <w:r w:rsidRPr="00585C0B">
        <w:rPr>
          <w:rFonts w:ascii="Arial" w:hAnsi="Arial" w:cs="Arial"/>
          <w:b/>
          <w:i/>
          <w:iCs/>
          <w:sz w:val="22"/>
          <w:lang w:val="cs-CZ"/>
        </w:rPr>
        <w:t>výrazně</w:t>
      </w:r>
      <w:r w:rsidR="00D46F22" w:rsidRPr="000F4C50">
        <w:rPr>
          <w:rFonts w:ascii="Arial" w:hAnsi="Arial" w:cs="Arial"/>
          <w:b/>
          <w:sz w:val="22"/>
          <w:lang w:val="cs-CZ"/>
        </w:rPr>
        <w:t>:</w:t>
      </w:r>
    </w:p>
    <w:p w14:paraId="4D14EEE5" w14:textId="77777777" w:rsidR="00585C0B" w:rsidRPr="00585C0B" w:rsidRDefault="00585C0B" w:rsidP="00585C0B">
      <w:pPr>
        <w:rPr>
          <w:rFonts w:ascii="Arial" w:hAnsi="Arial" w:cs="Arial"/>
          <w:sz w:val="22"/>
          <w:lang w:val="cs-CZ"/>
        </w:rPr>
      </w:pPr>
    </w:p>
    <w:p w14:paraId="65C9EA85" w14:textId="6E5A7563" w:rsidR="005C7501" w:rsidRDefault="00270FCB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rFonts w:ascii="Arial" w:hAnsi="Arial" w:cs="Arial"/>
          <w:sz w:val="22"/>
          <w:lang w:val="cs-CZ"/>
        </w:rPr>
      </w:pPr>
      <w:r w:rsidRPr="000F4C50">
        <w:rPr>
          <w:rFonts w:ascii="Arial" w:hAnsi="Arial" w:cs="Arial"/>
          <w:sz w:val="22"/>
          <w:lang w:val="cs-CZ"/>
        </w:rPr>
        <w:t>t</w:t>
      </w:r>
      <w:r w:rsidR="00D46F22" w:rsidRPr="000F4C50">
        <w:rPr>
          <w:rFonts w:ascii="Arial" w:hAnsi="Arial" w:cs="Arial"/>
          <w:sz w:val="22"/>
          <w:lang w:val="cs-CZ"/>
        </w:rPr>
        <w:t>erapeuta</w:t>
      </w:r>
      <w:r w:rsidR="00632936" w:rsidRPr="000F4C50">
        <w:rPr>
          <w:rFonts w:ascii="Arial" w:hAnsi="Arial" w:cs="Arial"/>
          <w:sz w:val="22"/>
          <w:lang w:val="cs-CZ"/>
        </w:rPr>
        <w:t>/ku</w:t>
      </w:r>
      <w:r w:rsidR="00D46F22" w:rsidRPr="000F4C50">
        <w:rPr>
          <w:rFonts w:ascii="Arial" w:hAnsi="Arial" w:cs="Arial"/>
          <w:sz w:val="22"/>
          <w:lang w:val="cs-CZ"/>
        </w:rPr>
        <w:t xml:space="preserve"> určitého </w:t>
      </w:r>
      <w:r w:rsidR="00D46F22" w:rsidRPr="000F4C50">
        <w:rPr>
          <w:rFonts w:ascii="Arial" w:hAnsi="Arial" w:cs="Arial"/>
          <w:b/>
          <w:bCs/>
          <w:sz w:val="22"/>
          <w:lang w:val="cs-CZ"/>
        </w:rPr>
        <w:t xml:space="preserve">pohlaví, rasy/etnického původu, sexuální orientace, náboženského vyznání </w:t>
      </w:r>
      <w:r w:rsidR="00D46F22" w:rsidRPr="000F4C50">
        <w:rPr>
          <w:rFonts w:ascii="Arial" w:hAnsi="Arial" w:cs="Arial"/>
          <w:sz w:val="22"/>
          <w:lang w:val="cs-CZ"/>
        </w:rPr>
        <w:t>nebo</w:t>
      </w:r>
      <w:r w:rsidR="00D46F22" w:rsidRPr="000F4C50">
        <w:rPr>
          <w:rFonts w:ascii="Arial" w:hAnsi="Arial" w:cs="Arial"/>
          <w:b/>
          <w:bCs/>
          <w:sz w:val="22"/>
          <w:lang w:val="cs-CZ"/>
        </w:rPr>
        <w:t xml:space="preserve"> jiných osobních charakteristik</w:t>
      </w:r>
      <w:r w:rsidR="00D46F22" w:rsidRPr="000F4C50">
        <w:rPr>
          <w:rFonts w:ascii="Arial" w:hAnsi="Arial" w:cs="Arial"/>
          <w:sz w:val="22"/>
          <w:lang w:val="cs-CZ"/>
        </w:rPr>
        <w:t>?</w:t>
      </w:r>
    </w:p>
    <w:p w14:paraId="1F564543" w14:textId="77777777" w:rsidR="00585C0B" w:rsidRPr="000F4C50" w:rsidRDefault="00585C0B" w:rsidP="00CF54CA">
      <w:pPr>
        <w:pStyle w:val="Odstavecseseznamem"/>
        <w:spacing w:line="312" w:lineRule="auto"/>
        <w:ind w:left="-567" w:firstLine="0"/>
        <w:rPr>
          <w:rFonts w:ascii="Arial" w:hAnsi="Arial" w:cs="Arial"/>
          <w:sz w:val="22"/>
          <w:lang w:val="cs-CZ"/>
        </w:rPr>
      </w:pPr>
    </w:p>
    <w:p w14:paraId="6A0F8E82" w14:textId="4BABDD34" w:rsidR="005C7501" w:rsidRDefault="008217C8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rFonts w:ascii="Arial" w:hAnsi="Arial" w:cs="Arial"/>
          <w:sz w:val="22"/>
          <w:lang w:val="cs-CZ"/>
        </w:rPr>
      </w:pPr>
      <w:r w:rsidRPr="000F4C50">
        <w:rPr>
          <w:rFonts w:ascii="Arial" w:hAnsi="Arial" w:cs="Arial"/>
          <w:sz w:val="22"/>
          <w:lang w:val="cs-CZ"/>
        </w:rPr>
        <w:t>t</w:t>
      </w:r>
      <w:r w:rsidR="00D46F22" w:rsidRPr="000F4C50">
        <w:rPr>
          <w:rFonts w:ascii="Arial" w:hAnsi="Arial" w:cs="Arial"/>
          <w:sz w:val="22"/>
          <w:lang w:val="cs-CZ"/>
        </w:rPr>
        <w:t>erapeuta/</w:t>
      </w:r>
      <w:r w:rsidR="00632936" w:rsidRPr="000F4C50">
        <w:rPr>
          <w:rFonts w:ascii="Arial" w:hAnsi="Arial" w:cs="Arial"/>
          <w:sz w:val="22"/>
          <w:lang w:val="cs-CZ"/>
        </w:rPr>
        <w:t>ku</w:t>
      </w:r>
      <w:r w:rsidR="00D46F22" w:rsidRPr="000F4C50">
        <w:rPr>
          <w:rFonts w:ascii="Arial" w:hAnsi="Arial" w:cs="Arial"/>
          <w:sz w:val="22"/>
          <w:lang w:val="cs-CZ"/>
        </w:rPr>
        <w:t>, který</w:t>
      </w:r>
      <w:r w:rsidR="00632936" w:rsidRPr="000F4C50">
        <w:rPr>
          <w:rFonts w:ascii="Arial" w:hAnsi="Arial" w:cs="Arial"/>
          <w:sz w:val="22"/>
          <w:lang w:val="cs-CZ"/>
        </w:rPr>
        <w:t>/</w:t>
      </w:r>
      <w:r w:rsidR="000A30F1" w:rsidRPr="000F4C50">
        <w:rPr>
          <w:rFonts w:ascii="Arial" w:hAnsi="Arial" w:cs="Arial"/>
          <w:sz w:val="22"/>
          <w:lang w:val="cs-CZ"/>
        </w:rPr>
        <w:t>á</w:t>
      </w:r>
      <w:r w:rsidR="00D46F22" w:rsidRPr="000F4C50">
        <w:rPr>
          <w:rFonts w:ascii="Arial" w:hAnsi="Arial" w:cs="Arial"/>
          <w:sz w:val="22"/>
          <w:lang w:val="cs-CZ"/>
        </w:rPr>
        <w:t xml:space="preserve"> mluví </w:t>
      </w:r>
      <w:r w:rsidR="00D94E2D" w:rsidRPr="000F4C50">
        <w:rPr>
          <w:rFonts w:ascii="Arial" w:hAnsi="Arial" w:cs="Arial"/>
          <w:b/>
          <w:bCs/>
          <w:sz w:val="22"/>
          <w:lang w:val="cs-CZ"/>
        </w:rPr>
        <w:t xml:space="preserve">určitým </w:t>
      </w:r>
      <w:r w:rsidR="00D46F22" w:rsidRPr="000F4C50">
        <w:rPr>
          <w:rFonts w:ascii="Arial" w:hAnsi="Arial" w:cs="Arial"/>
          <w:b/>
          <w:bCs/>
          <w:sz w:val="22"/>
          <w:lang w:val="cs-CZ"/>
        </w:rPr>
        <w:t>jazykem</w:t>
      </w:r>
      <w:r w:rsidR="00D46F22" w:rsidRPr="000F4C50">
        <w:rPr>
          <w:rFonts w:ascii="Arial" w:hAnsi="Arial" w:cs="Arial"/>
          <w:sz w:val="22"/>
          <w:lang w:val="cs-CZ"/>
        </w:rPr>
        <w:t>, který je pro vás nejpřirozenější?</w:t>
      </w:r>
    </w:p>
    <w:p w14:paraId="1B51E0C5" w14:textId="77777777" w:rsidR="00585C0B" w:rsidRPr="000F4C50" w:rsidRDefault="00585C0B" w:rsidP="00CF54CA">
      <w:pPr>
        <w:pStyle w:val="Odstavecseseznamem"/>
        <w:spacing w:line="312" w:lineRule="auto"/>
        <w:ind w:left="-567" w:firstLine="0"/>
        <w:rPr>
          <w:rFonts w:ascii="Arial" w:hAnsi="Arial" w:cs="Arial"/>
          <w:sz w:val="22"/>
          <w:lang w:val="cs-CZ"/>
        </w:rPr>
      </w:pPr>
    </w:p>
    <w:p w14:paraId="04CDA333" w14:textId="2F28A6FB" w:rsidR="005C7501" w:rsidRDefault="00D94E2D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rFonts w:ascii="Arial" w:hAnsi="Arial" w:cs="Arial"/>
          <w:sz w:val="22"/>
          <w:lang w:val="cs-CZ"/>
        </w:rPr>
      </w:pPr>
      <w:r w:rsidRPr="000F4C50">
        <w:rPr>
          <w:rFonts w:ascii="Arial" w:hAnsi="Arial" w:cs="Arial"/>
          <w:b/>
          <w:sz w:val="22"/>
          <w:lang w:val="cs-CZ"/>
        </w:rPr>
        <w:t>u</w:t>
      </w:r>
      <w:r w:rsidR="00D46F22" w:rsidRPr="000F4C50">
        <w:rPr>
          <w:rFonts w:ascii="Arial" w:hAnsi="Arial" w:cs="Arial"/>
          <w:b/>
          <w:sz w:val="22"/>
          <w:lang w:val="cs-CZ"/>
        </w:rPr>
        <w:t xml:space="preserve">spořádání </w:t>
      </w:r>
      <w:r w:rsidR="00D46F22" w:rsidRPr="000F4C50">
        <w:rPr>
          <w:rFonts w:ascii="Arial" w:hAnsi="Arial" w:cs="Arial"/>
          <w:bCs/>
          <w:sz w:val="22"/>
          <w:lang w:val="cs-CZ"/>
        </w:rPr>
        <w:t>terapie, například individuální, párovou, rodinnou nebo skupinovou terapii?</w:t>
      </w:r>
      <w:r w:rsidR="005C7501" w:rsidRPr="000F4C50">
        <w:rPr>
          <w:rFonts w:ascii="Arial" w:hAnsi="Arial" w:cs="Arial"/>
          <w:sz w:val="22"/>
          <w:lang w:val="cs-CZ"/>
        </w:rPr>
        <w:t xml:space="preserve"> </w:t>
      </w:r>
    </w:p>
    <w:p w14:paraId="459AB49D" w14:textId="77777777" w:rsidR="00585C0B" w:rsidRPr="000F4C50" w:rsidRDefault="00585C0B" w:rsidP="00CF54CA">
      <w:pPr>
        <w:pStyle w:val="Odstavecseseznamem"/>
        <w:spacing w:line="312" w:lineRule="auto"/>
        <w:ind w:left="-567" w:firstLine="0"/>
        <w:rPr>
          <w:rFonts w:ascii="Arial" w:hAnsi="Arial" w:cs="Arial"/>
          <w:sz w:val="22"/>
          <w:lang w:val="cs-CZ"/>
        </w:rPr>
      </w:pPr>
    </w:p>
    <w:p w14:paraId="43FDF35B" w14:textId="5B0FC52C" w:rsidR="005C7501" w:rsidRDefault="00D94E2D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rFonts w:ascii="Arial" w:hAnsi="Arial" w:cs="Arial"/>
          <w:bCs/>
          <w:sz w:val="22"/>
          <w:lang w:val="cs-CZ"/>
        </w:rPr>
      </w:pPr>
      <w:r w:rsidRPr="000F4C50">
        <w:rPr>
          <w:rFonts w:ascii="Arial" w:hAnsi="Arial" w:cs="Arial"/>
          <w:bCs/>
          <w:sz w:val="22"/>
          <w:lang w:val="cs-CZ"/>
        </w:rPr>
        <w:t>t</w:t>
      </w:r>
      <w:r w:rsidR="00D46F22" w:rsidRPr="000F4C50">
        <w:rPr>
          <w:rFonts w:ascii="Arial" w:hAnsi="Arial" w:cs="Arial"/>
          <w:bCs/>
          <w:sz w:val="22"/>
          <w:lang w:val="cs-CZ"/>
        </w:rPr>
        <w:t xml:space="preserve">erapeutický </w:t>
      </w:r>
      <w:r w:rsidR="00D46F22" w:rsidRPr="000F4C50">
        <w:rPr>
          <w:rFonts w:ascii="Arial" w:hAnsi="Arial" w:cs="Arial"/>
          <w:b/>
          <w:sz w:val="22"/>
          <w:lang w:val="cs-CZ"/>
        </w:rPr>
        <w:t>přístup</w:t>
      </w:r>
      <w:r w:rsidR="00D46F22" w:rsidRPr="000F4C50">
        <w:rPr>
          <w:rFonts w:ascii="Arial" w:hAnsi="Arial" w:cs="Arial"/>
          <w:bCs/>
          <w:sz w:val="22"/>
          <w:lang w:val="cs-CZ"/>
        </w:rPr>
        <w:t>, například psychodynamický, kognitivní, na osobu zaměřený, nebo jiný?</w:t>
      </w:r>
    </w:p>
    <w:p w14:paraId="070C1689" w14:textId="77777777" w:rsidR="00585C0B" w:rsidRPr="000F4C50" w:rsidRDefault="00585C0B" w:rsidP="00CF54CA">
      <w:pPr>
        <w:pStyle w:val="Odstavecseseznamem"/>
        <w:spacing w:line="312" w:lineRule="auto"/>
        <w:ind w:left="-567" w:firstLine="0"/>
        <w:rPr>
          <w:rFonts w:ascii="Arial" w:hAnsi="Arial" w:cs="Arial"/>
          <w:bCs/>
          <w:sz w:val="22"/>
          <w:lang w:val="cs-CZ"/>
        </w:rPr>
      </w:pPr>
    </w:p>
    <w:p w14:paraId="4B89FA5B" w14:textId="75C9284F" w:rsidR="008E6BFA" w:rsidRDefault="00D94E2D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rFonts w:ascii="Arial" w:hAnsi="Arial" w:cs="Arial"/>
          <w:bCs/>
          <w:sz w:val="22"/>
          <w:lang w:val="cs-CZ"/>
        </w:rPr>
      </w:pPr>
      <w:r w:rsidRPr="000F4C50">
        <w:rPr>
          <w:rFonts w:ascii="Arial" w:hAnsi="Arial" w:cs="Arial"/>
          <w:b/>
          <w:sz w:val="22"/>
          <w:lang w:val="cs-CZ"/>
        </w:rPr>
        <w:t>p</w:t>
      </w:r>
      <w:r w:rsidR="00D46F22" w:rsidRPr="000F4C50">
        <w:rPr>
          <w:rFonts w:ascii="Arial" w:hAnsi="Arial" w:cs="Arial"/>
          <w:b/>
          <w:sz w:val="22"/>
          <w:lang w:val="cs-CZ"/>
        </w:rPr>
        <w:t>očet</w:t>
      </w:r>
      <w:r w:rsidR="00D46F22" w:rsidRPr="000F4C50">
        <w:rPr>
          <w:rFonts w:ascii="Arial" w:hAnsi="Arial" w:cs="Arial"/>
          <w:bCs/>
          <w:sz w:val="22"/>
          <w:lang w:val="cs-CZ"/>
        </w:rPr>
        <w:t xml:space="preserve"> terapeutických sezení, například čtyři, podle průbě</w:t>
      </w:r>
      <w:r w:rsidRPr="000F4C50">
        <w:rPr>
          <w:rFonts w:ascii="Arial" w:hAnsi="Arial" w:cs="Arial"/>
          <w:bCs/>
          <w:sz w:val="22"/>
          <w:lang w:val="cs-CZ"/>
        </w:rPr>
        <w:t>hu</w:t>
      </w:r>
      <w:r w:rsidR="00D46F22" w:rsidRPr="000F4C50">
        <w:rPr>
          <w:rFonts w:ascii="Arial" w:hAnsi="Arial" w:cs="Arial"/>
          <w:bCs/>
          <w:sz w:val="22"/>
          <w:lang w:val="cs-CZ"/>
        </w:rPr>
        <w:t xml:space="preserve">, </w:t>
      </w:r>
      <w:r w:rsidRPr="000F4C50">
        <w:rPr>
          <w:rFonts w:ascii="Arial" w:hAnsi="Arial" w:cs="Arial"/>
          <w:bCs/>
          <w:sz w:val="22"/>
          <w:lang w:val="cs-CZ"/>
        </w:rPr>
        <w:t xml:space="preserve">dopředu neomezený </w:t>
      </w:r>
      <w:r w:rsidR="00D46F22" w:rsidRPr="000F4C50">
        <w:rPr>
          <w:rFonts w:ascii="Arial" w:hAnsi="Arial" w:cs="Arial"/>
          <w:bCs/>
          <w:sz w:val="22"/>
          <w:lang w:val="cs-CZ"/>
        </w:rPr>
        <w:t>počet, nebo jiný?</w:t>
      </w:r>
    </w:p>
    <w:p w14:paraId="411C54C9" w14:textId="77777777" w:rsidR="00585C0B" w:rsidRPr="000F4C50" w:rsidRDefault="00585C0B" w:rsidP="00CF54CA">
      <w:pPr>
        <w:pStyle w:val="Odstavecseseznamem"/>
        <w:spacing w:line="312" w:lineRule="auto"/>
        <w:ind w:left="-567" w:firstLine="0"/>
        <w:rPr>
          <w:rFonts w:ascii="Arial" w:hAnsi="Arial" w:cs="Arial"/>
          <w:bCs/>
          <w:sz w:val="22"/>
          <w:lang w:val="cs-CZ"/>
        </w:rPr>
      </w:pPr>
    </w:p>
    <w:p w14:paraId="73B5FD37" w14:textId="76ED870C" w:rsidR="008E6BFA" w:rsidRDefault="00D94E2D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rFonts w:ascii="Arial" w:hAnsi="Arial" w:cs="Arial"/>
          <w:bCs/>
          <w:sz w:val="22"/>
          <w:lang w:val="cs-CZ"/>
        </w:rPr>
      </w:pPr>
      <w:r w:rsidRPr="000F4C50">
        <w:rPr>
          <w:rFonts w:ascii="Arial" w:hAnsi="Arial" w:cs="Arial"/>
          <w:b/>
          <w:sz w:val="22"/>
          <w:lang w:val="cs-CZ"/>
        </w:rPr>
        <w:t>d</w:t>
      </w:r>
      <w:r w:rsidR="00D46F22" w:rsidRPr="000F4C50">
        <w:rPr>
          <w:rFonts w:ascii="Arial" w:hAnsi="Arial" w:cs="Arial"/>
          <w:b/>
          <w:sz w:val="22"/>
          <w:lang w:val="cs-CZ"/>
        </w:rPr>
        <w:t xml:space="preserve">élku </w:t>
      </w:r>
      <w:r w:rsidR="00D46F22" w:rsidRPr="000F4C50">
        <w:rPr>
          <w:rFonts w:ascii="Arial" w:hAnsi="Arial" w:cs="Arial"/>
          <w:bCs/>
          <w:sz w:val="22"/>
          <w:lang w:val="cs-CZ"/>
        </w:rPr>
        <w:t>terapeutického sezení, například 50 minut, 60 minut, 90 minut nebo jinou</w:t>
      </w:r>
      <w:r w:rsidR="004C0E75" w:rsidRPr="000F4C50">
        <w:rPr>
          <w:rFonts w:ascii="Arial" w:hAnsi="Arial" w:cs="Arial"/>
          <w:bCs/>
          <w:sz w:val="22"/>
          <w:lang w:val="cs-CZ"/>
        </w:rPr>
        <w:t>?</w:t>
      </w:r>
    </w:p>
    <w:p w14:paraId="1162C402" w14:textId="77777777" w:rsidR="00585C0B" w:rsidRPr="000F4C50" w:rsidRDefault="00585C0B" w:rsidP="00CF54CA">
      <w:pPr>
        <w:pStyle w:val="Odstavecseseznamem"/>
        <w:spacing w:line="312" w:lineRule="auto"/>
        <w:ind w:left="-567" w:firstLine="0"/>
        <w:rPr>
          <w:rFonts w:ascii="Arial" w:hAnsi="Arial" w:cs="Arial"/>
          <w:bCs/>
          <w:sz w:val="22"/>
          <w:lang w:val="cs-CZ"/>
        </w:rPr>
      </w:pPr>
    </w:p>
    <w:p w14:paraId="490CC56C" w14:textId="150642E4" w:rsidR="008E6BFA" w:rsidRPr="00585C0B" w:rsidRDefault="00D94E2D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rFonts w:ascii="Arial" w:hAnsi="Arial" w:cs="Arial"/>
          <w:sz w:val="22"/>
          <w:lang w:val="cs-CZ"/>
        </w:rPr>
      </w:pPr>
      <w:r w:rsidRPr="000F4C50">
        <w:rPr>
          <w:rFonts w:ascii="Arial" w:hAnsi="Arial" w:cs="Arial"/>
          <w:b/>
          <w:sz w:val="22"/>
          <w:lang w:val="cs-CZ"/>
        </w:rPr>
        <w:t>f</w:t>
      </w:r>
      <w:r w:rsidR="00D46F22" w:rsidRPr="000F4C50">
        <w:rPr>
          <w:rFonts w:ascii="Arial" w:hAnsi="Arial" w:cs="Arial"/>
          <w:b/>
          <w:sz w:val="22"/>
          <w:lang w:val="cs-CZ"/>
        </w:rPr>
        <w:t xml:space="preserve">rekvenci </w:t>
      </w:r>
      <w:r w:rsidR="00D46F22" w:rsidRPr="000F4C50">
        <w:rPr>
          <w:rFonts w:ascii="Arial" w:hAnsi="Arial" w:cs="Arial"/>
          <w:bCs/>
          <w:sz w:val="22"/>
          <w:lang w:val="cs-CZ"/>
        </w:rPr>
        <w:t xml:space="preserve">terapie, například dvakrát týdně, </w:t>
      </w:r>
      <w:r w:rsidR="004C0E75" w:rsidRPr="000F4C50">
        <w:rPr>
          <w:rFonts w:ascii="Arial" w:hAnsi="Arial" w:cs="Arial"/>
          <w:bCs/>
          <w:sz w:val="22"/>
          <w:lang w:val="cs-CZ"/>
        </w:rPr>
        <w:t xml:space="preserve">jednou </w:t>
      </w:r>
      <w:r w:rsidR="00D46F22" w:rsidRPr="000F4C50">
        <w:rPr>
          <w:rFonts w:ascii="Arial" w:hAnsi="Arial" w:cs="Arial"/>
          <w:bCs/>
          <w:sz w:val="22"/>
          <w:lang w:val="cs-CZ"/>
        </w:rPr>
        <w:t>týdně, měsíčně, podle potřeby nebo jinou?</w:t>
      </w:r>
    </w:p>
    <w:p w14:paraId="2C40E737" w14:textId="77777777" w:rsidR="00585C0B" w:rsidRPr="000F4C50" w:rsidRDefault="00585C0B" w:rsidP="00CF54CA">
      <w:pPr>
        <w:pStyle w:val="Odstavecseseznamem"/>
        <w:spacing w:line="312" w:lineRule="auto"/>
        <w:ind w:left="-567" w:firstLine="0"/>
        <w:rPr>
          <w:rFonts w:ascii="Arial" w:hAnsi="Arial" w:cs="Arial"/>
          <w:sz w:val="22"/>
          <w:lang w:val="cs-CZ"/>
        </w:rPr>
      </w:pPr>
    </w:p>
    <w:p w14:paraId="3C44A8AD" w14:textId="11649CBF" w:rsidR="005C7501" w:rsidRDefault="00D94E2D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rFonts w:ascii="Arial" w:hAnsi="Arial" w:cs="Arial"/>
          <w:bCs/>
          <w:sz w:val="22"/>
          <w:lang w:val="cs-CZ"/>
        </w:rPr>
      </w:pPr>
      <w:r w:rsidRPr="000F4C50">
        <w:rPr>
          <w:rFonts w:ascii="Arial" w:hAnsi="Arial" w:cs="Arial"/>
          <w:b/>
          <w:sz w:val="22"/>
          <w:lang w:val="cs-CZ"/>
        </w:rPr>
        <w:t>l</w:t>
      </w:r>
      <w:r w:rsidR="00D46F22" w:rsidRPr="000F4C50">
        <w:rPr>
          <w:rFonts w:ascii="Arial" w:hAnsi="Arial" w:cs="Arial"/>
          <w:b/>
          <w:sz w:val="22"/>
          <w:lang w:val="cs-CZ"/>
        </w:rPr>
        <w:t>éky</w:t>
      </w:r>
      <w:r w:rsidR="00D46F22" w:rsidRPr="000F4C50">
        <w:rPr>
          <w:rFonts w:ascii="Arial" w:hAnsi="Arial" w:cs="Arial"/>
          <w:bCs/>
          <w:sz w:val="22"/>
          <w:lang w:val="cs-CZ"/>
        </w:rPr>
        <w:t>, psychoterapii, nebo jejich kombinaci?</w:t>
      </w:r>
    </w:p>
    <w:p w14:paraId="5BDE0A66" w14:textId="77777777" w:rsidR="00585C0B" w:rsidRPr="000F4C50" w:rsidRDefault="00585C0B" w:rsidP="00CF54CA">
      <w:pPr>
        <w:pStyle w:val="Odstavecseseznamem"/>
        <w:spacing w:line="312" w:lineRule="auto"/>
        <w:ind w:left="-567" w:firstLine="0"/>
        <w:rPr>
          <w:rFonts w:ascii="Arial" w:hAnsi="Arial" w:cs="Arial"/>
          <w:bCs/>
          <w:sz w:val="22"/>
          <w:lang w:val="cs-CZ"/>
        </w:rPr>
      </w:pPr>
    </w:p>
    <w:p w14:paraId="2CA0A362" w14:textId="7041E20A" w:rsidR="005C7501" w:rsidRDefault="00D94E2D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rFonts w:ascii="Arial" w:hAnsi="Arial" w:cs="Arial"/>
          <w:sz w:val="22"/>
          <w:lang w:val="cs-CZ"/>
        </w:rPr>
      </w:pPr>
      <w:r w:rsidRPr="000F4C50">
        <w:rPr>
          <w:rFonts w:ascii="Arial" w:hAnsi="Arial" w:cs="Arial"/>
          <w:bCs/>
          <w:sz w:val="22"/>
          <w:lang w:val="cs-CZ"/>
        </w:rPr>
        <w:t>p</w:t>
      </w:r>
      <w:r w:rsidR="00D46F22" w:rsidRPr="000F4C50">
        <w:rPr>
          <w:rFonts w:ascii="Arial" w:hAnsi="Arial" w:cs="Arial"/>
          <w:bCs/>
          <w:sz w:val="22"/>
          <w:lang w:val="cs-CZ"/>
        </w:rPr>
        <w:t>oužití</w:t>
      </w:r>
      <w:r w:rsidR="00D46F22" w:rsidRPr="000F4C50">
        <w:rPr>
          <w:rFonts w:ascii="Arial" w:hAnsi="Arial" w:cs="Arial"/>
          <w:sz w:val="22"/>
          <w:lang w:val="cs-CZ"/>
        </w:rPr>
        <w:t xml:space="preserve"> </w:t>
      </w:r>
      <w:r w:rsidR="00D46F22" w:rsidRPr="000F4C50">
        <w:rPr>
          <w:rFonts w:ascii="Arial" w:hAnsi="Arial" w:cs="Arial"/>
          <w:b/>
          <w:bCs/>
          <w:sz w:val="22"/>
          <w:lang w:val="cs-CZ"/>
        </w:rPr>
        <w:t>svépomocných</w:t>
      </w:r>
      <w:r w:rsidR="00D46F22" w:rsidRPr="000F4C50">
        <w:rPr>
          <w:rFonts w:ascii="Arial" w:hAnsi="Arial" w:cs="Arial"/>
          <w:sz w:val="22"/>
          <w:lang w:val="cs-CZ"/>
        </w:rPr>
        <w:t xml:space="preserve"> knih, svépomocných skupin, nebo počítačových programů jako doplněk k terapii?</w:t>
      </w:r>
    </w:p>
    <w:p w14:paraId="2A89848F" w14:textId="77777777" w:rsidR="00585C0B" w:rsidRPr="000F4C50" w:rsidRDefault="00585C0B" w:rsidP="00CF54CA">
      <w:pPr>
        <w:pStyle w:val="Odstavecseseznamem"/>
        <w:spacing w:line="312" w:lineRule="auto"/>
        <w:ind w:left="-567" w:firstLine="0"/>
        <w:rPr>
          <w:rFonts w:ascii="Arial" w:hAnsi="Arial" w:cs="Arial"/>
          <w:sz w:val="22"/>
          <w:lang w:val="cs-CZ"/>
        </w:rPr>
      </w:pPr>
    </w:p>
    <w:p w14:paraId="6989DD2C" w14:textId="78AF1D37" w:rsidR="005C7501" w:rsidRDefault="005E6F47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rFonts w:ascii="Arial" w:hAnsi="Arial" w:cs="Arial"/>
          <w:bCs/>
          <w:sz w:val="22"/>
          <w:lang w:val="cs-CZ"/>
        </w:rPr>
      </w:pPr>
      <w:r w:rsidRPr="000F4C50">
        <w:rPr>
          <w:rFonts w:ascii="Arial" w:hAnsi="Arial" w:cs="Arial"/>
          <w:b/>
          <w:sz w:val="22"/>
          <w:lang w:val="cs-CZ"/>
        </w:rPr>
        <w:t>j</w:t>
      </w:r>
      <w:r w:rsidR="00D46F22" w:rsidRPr="000F4C50">
        <w:rPr>
          <w:rFonts w:ascii="Arial" w:hAnsi="Arial" w:cs="Arial"/>
          <w:b/>
          <w:sz w:val="22"/>
          <w:lang w:val="cs-CZ"/>
        </w:rPr>
        <w:t>akékoliv další</w:t>
      </w:r>
      <w:r w:rsidR="00D46F22" w:rsidRPr="000F4C50">
        <w:rPr>
          <w:rFonts w:ascii="Arial" w:hAnsi="Arial" w:cs="Arial"/>
          <w:bCs/>
          <w:sz w:val="22"/>
          <w:lang w:val="cs-CZ"/>
        </w:rPr>
        <w:t xml:space="preserve"> silné preference, které Vám přicházejí na mysl? (neváhejte je sdělit v jakékoli fázi terapie)</w:t>
      </w:r>
    </w:p>
    <w:p w14:paraId="7100BAD1" w14:textId="77777777" w:rsidR="00585C0B" w:rsidRPr="000F4C50" w:rsidRDefault="00585C0B" w:rsidP="00CF54CA">
      <w:pPr>
        <w:pStyle w:val="Odstavecseseznamem"/>
        <w:spacing w:line="312" w:lineRule="auto"/>
        <w:ind w:left="-567" w:firstLine="0"/>
        <w:rPr>
          <w:rFonts w:ascii="Arial" w:hAnsi="Arial" w:cs="Arial"/>
          <w:bCs/>
          <w:sz w:val="22"/>
          <w:lang w:val="cs-CZ"/>
        </w:rPr>
      </w:pPr>
    </w:p>
    <w:p w14:paraId="75D847FF" w14:textId="4EFB5466" w:rsidR="000F4C50" w:rsidRPr="00585C0B" w:rsidRDefault="005E6F47" w:rsidP="00585C0B">
      <w:pPr>
        <w:pStyle w:val="Odstavecseseznamem"/>
        <w:numPr>
          <w:ilvl w:val="0"/>
          <w:numId w:val="2"/>
        </w:numPr>
        <w:spacing w:line="240" w:lineRule="auto"/>
        <w:ind w:left="-567" w:hanging="295"/>
        <w:rPr>
          <w:lang w:val="cs-CZ"/>
        </w:rPr>
      </w:pPr>
      <w:r w:rsidRPr="00585C0B">
        <w:rPr>
          <w:rFonts w:ascii="Arial" w:hAnsi="Arial" w:cs="Arial"/>
          <w:sz w:val="22"/>
          <w:lang w:val="cs-CZ"/>
        </w:rPr>
        <w:t>c</w:t>
      </w:r>
      <w:r w:rsidR="00D46F22" w:rsidRPr="00585C0B">
        <w:rPr>
          <w:rFonts w:ascii="Arial" w:hAnsi="Arial" w:cs="Arial"/>
          <w:sz w:val="22"/>
          <w:lang w:val="cs-CZ"/>
        </w:rPr>
        <w:t xml:space="preserve">o by Vám v terapii nebo poradenství nejvíce </w:t>
      </w:r>
      <w:r w:rsidR="00D46F22" w:rsidRPr="00585C0B">
        <w:rPr>
          <w:rFonts w:ascii="Arial" w:hAnsi="Arial" w:cs="Arial"/>
          <w:b/>
          <w:bCs/>
          <w:sz w:val="22"/>
          <w:lang w:val="cs-CZ"/>
        </w:rPr>
        <w:t>vadilo</w:t>
      </w:r>
      <w:r w:rsidR="00D46F22" w:rsidRPr="00585C0B">
        <w:rPr>
          <w:rFonts w:ascii="Arial" w:hAnsi="Arial" w:cs="Arial"/>
          <w:sz w:val="22"/>
          <w:lang w:val="cs-CZ"/>
        </w:rPr>
        <w:t xml:space="preserve"> nebo Vás nejvíce </w:t>
      </w:r>
      <w:r w:rsidR="00D46F22" w:rsidRPr="00585C0B">
        <w:rPr>
          <w:rFonts w:ascii="Arial" w:hAnsi="Arial" w:cs="Arial"/>
          <w:b/>
          <w:bCs/>
          <w:sz w:val="22"/>
          <w:lang w:val="cs-CZ"/>
        </w:rPr>
        <w:t>odradilo</w:t>
      </w:r>
      <w:r w:rsidR="00D46F22" w:rsidRPr="00585C0B">
        <w:rPr>
          <w:rFonts w:ascii="Arial" w:hAnsi="Arial" w:cs="Arial"/>
          <w:sz w:val="22"/>
          <w:lang w:val="cs-CZ"/>
        </w:rPr>
        <w:t>?</w:t>
      </w:r>
    </w:p>
    <w:p w14:paraId="3945540A" w14:textId="7EFB145F" w:rsidR="00585C0B" w:rsidRDefault="00585C0B" w:rsidP="00585C0B">
      <w:pPr>
        <w:pStyle w:val="Odstavecseseznamem"/>
        <w:spacing w:line="240" w:lineRule="auto"/>
        <w:ind w:left="-567" w:firstLine="0"/>
        <w:rPr>
          <w:lang w:val="cs-CZ"/>
        </w:rPr>
      </w:pPr>
    </w:p>
    <w:p w14:paraId="01498B6F" w14:textId="7D76CBCE" w:rsidR="00CF54CA" w:rsidRDefault="00CF54CA" w:rsidP="00585C0B">
      <w:pPr>
        <w:pStyle w:val="Odstavecseseznamem"/>
        <w:spacing w:line="240" w:lineRule="auto"/>
        <w:ind w:left="-567" w:firstLine="0"/>
        <w:rPr>
          <w:lang w:val="cs-CZ"/>
        </w:rPr>
      </w:pPr>
    </w:p>
    <w:p w14:paraId="51759DAA" w14:textId="77777777" w:rsidR="00CF54CA" w:rsidRDefault="00CF54CA" w:rsidP="00585C0B">
      <w:pPr>
        <w:pStyle w:val="Odstavecseseznamem"/>
        <w:spacing w:line="240" w:lineRule="auto"/>
        <w:ind w:left="-567" w:firstLine="0"/>
        <w:rPr>
          <w:lang w:val="cs-CZ"/>
        </w:rPr>
      </w:pPr>
    </w:p>
    <w:p w14:paraId="600FFE62" w14:textId="339525D2" w:rsidR="00585C0B" w:rsidRPr="00CF54CA" w:rsidRDefault="00585C0B" w:rsidP="00AE69FF">
      <w:pPr>
        <w:pStyle w:val="Odstavecseseznamem"/>
        <w:spacing w:line="240" w:lineRule="auto"/>
        <w:ind w:left="0" w:firstLine="0"/>
        <w:jc w:val="right"/>
        <w:rPr>
          <w:sz w:val="14"/>
          <w:szCs w:val="14"/>
          <w:lang w:val="cs-CZ"/>
        </w:rPr>
      </w:pPr>
      <w:r w:rsidRPr="00CF54CA">
        <w:rPr>
          <w:sz w:val="14"/>
          <w:szCs w:val="14"/>
          <w:lang w:val="cs-CZ"/>
        </w:rPr>
        <w:t>Translation: Skálův institut (http://www.skaluvinstitut.cz/), Centrum pro výzkum psychoterapie</w:t>
      </w:r>
      <w:r w:rsidR="00CF54CA" w:rsidRPr="00CF54CA">
        <w:rPr>
          <w:sz w:val="14"/>
          <w:szCs w:val="14"/>
          <w:lang w:val="cs-CZ"/>
        </w:rPr>
        <w:t xml:space="preserve"> (https://psychotherapyresearch.fss.muni.cz/)</w:t>
      </w:r>
    </w:p>
    <w:p w14:paraId="60012B2F" w14:textId="609ED06A" w:rsidR="00585C0B" w:rsidRPr="00585C0B" w:rsidRDefault="00585C0B" w:rsidP="00585C0B">
      <w:pPr>
        <w:pStyle w:val="Odstavecseseznamem"/>
        <w:jc w:val="right"/>
        <w:rPr>
          <w:lang w:val="en-GB"/>
        </w:rPr>
      </w:pPr>
      <w:r>
        <w:rPr>
          <w:color w:val="000000"/>
          <w:sz w:val="14"/>
          <w:szCs w:val="14"/>
          <w:lang w:eastAsia="en-GB"/>
        </w:rPr>
        <w:t xml:space="preserve">© </w:t>
      </w:r>
      <w:r w:rsidRPr="00A91BFC">
        <w:rPr>
          <w:color w:val="000000"/>
          <w:sz w:val="14"/>
          <w:szCs w:val="14"/>
          <w:lang w:eastAsia="en-GB"/>
        </w:rPr>
        <w:t>licensed under the Creative Commons Attribution-NoDerivatives 4.0 International licence</w:t>
      </w:r>
    </w:p>
    <w:sectPr w:rsidR="00585C0B" w:rsidRPr="00585C0B" w:rsidSect="00585C0B">
      <w:pgSz w:w="11906" w:h="16838"/>
      <w:pgMar w:top="284" w:right="1440" w:bottom="249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87A439" w14:textId="77777777" w:rsidR="00DC2653" w:rsidRDefault="00DC2653" w:rsidP="00A47351">
      <w:r>
        <w:separator/>
      </w:r>
    </w:p>
  </w:endnote>
  <w:endnote w:type="continuationSeparator" w:id="0">
    <w:p w14:paraId="31D41347" w14:textId="77777777" w:rsidR="00DC2653" w:rsidRDefault="00DC2653" w:rsidP="00A473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32C847" w14:textId="77777777" w:rsidR="00DC2653" w:rsidRDefault="00DC2653" w:rsidP="00A47351">
      <w:r>
        <w:separator/>
      </w:r>
    </w:p>
  </w:footnote>
  <w:footnote w:type="continuationSeparator" w:id="0">
    <w:p w14:paraId="5598C78B" w14:textId="77777777" w:rsidR="00DC2653" w:rsidRDefault="00DC2653" w:rsidP="00A473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8E06E6"/>
    <w:multiLevelType w:val="hybridMultilevel"/>
    <w:tmpl w:val="F32CA452"/>
    <w:lvl w:ilvl="0" w:tplc="724A0AB6">
      <w:start w:val="1"/>
      <w:numFmt w:val="decimal"/>
      <w:lvlText w:val="%1."/>
      <w:lvlJc w:val="left"/>
      <w:pPr>
        <w:ind w:left="360" w:hanging="360"/>
      </w:pPr>
      <w:rPr>
        <w:sz w:val="18"/>
        <w:szCs w:val="18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16032E7"/>
    <w:multiLevelType w:val="hybridMultilevel"/>
    <w:tmpl w:val="E906110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701330D"/>
    <w:multiLevelType w:val="hybridMultilevel"/>
    <w:tmpl w:val="692294EA"/>
    <w:lvl w:ilvl="0" w:tplc="08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" w15:restartNumberingAfterBreak="0">
    <w:nsid w:val="787876A6"/>
    <w:multiLevelType w:val="hybridMultilevel"/>
    <w:tmpl w:val="390276C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7M0MjW1tDQ3MTBU0lEKTi0uzszPAykwrAUAZdzqxCwAAAA="/>
  </w:docVars>
  <w:rsids>
    <w:rsidRoot w:val="009C72CF"/>
    <w:rsid w:val="00002EB0"/>
    <w:rsid w:val="000A30F1"/>
    <w:rsid w:val="000D285C"/>
    <w:rsid w:val="000F4C50"/>
    <w:rsid w:val="00106186"/>
    <w:rsid w:val="00182373"/>
    <w:rsid w:val="0019020E"/>
    <w:rsid w:val="00191BD9"/>
    <w:rsid w:val="00193FEF"/>
    <w:rsid w:val="001A5127"/>
    <w:rsid w:val="001D71B9"/>
    <w:rsid w:val="001E5F88"/>
    <w:rsid w:val="001F16C7"/>
    <w:rsid w:val="002101C0"/>
    <w:rsid w:val="00237E6B"/>
    <w:rsid w:val="0024798B"/>
    <w:rsid w:val="00270FCB"/>
    <w:rsid w:val="002851C0"/>
    <w:rsid w:val="00285484"/>
    <w:rsid w:val="00297A7B"/>
    <w:rsid w:val="003146CD"/>
    <w:rsid w:val="003252E7"/>
    <w:rsid w:val="00337E4A"/>
    <w:rsid w:val="003438F9"/>
    <w:rsid w:val="003828D0"/>
    <w:rsid w:val="003B0F98"/>
    <w:rsid w:val="003C369B"/>
    <w:rsid w:val="003D4D33"/>
    <w:rsid w:val="003D5555"/>
    <w:rsid w:val="003E68F8"/>
    <w:rsid w:val="0042235B"/>
    <w:rsid w:val="00467FD6"/>
    <w:rsid w:val="004A6236"/>
    <w:rsid w:val="004C0E75"/>
    <w:rsid w:val="004E6A0B"/>
    <w:rsid w:val="00557CE4"/>
    <w:rsid w:val="005623BF"/>
    <w:rsid w:val="00585C0B"/>
    <w:rsid w:val="005974A2"/>
    <w:rsid w:val="005B1FBA"/>
    <w:rsid w:val="005B555D"/>
    <w:rsid w:val="005C7501"/>
    <w:rsid w:val="005D1D72"/>
    <w:rsid w:val="005D530D"/>
    <w:rsid w:val="005E6D4E"/>
    <w:rsid w:val="005E6F47"/>
    <w:rsid w:val="00620514"/>
    <w:rsid w:val="00632936"/>
    <w:rsid w:val="006C5143"/>
    <w:rsid w:val="006C7B13"/>
    <w:rsid w:val="006D143B"/>
    <w:rsid w:val="006D6256"/>
    <w:rsid w:val="00725B81"/>
    <w:rsid w:val="007367B9"/>
    <w:rsid w:val="007610A1"/>
    <w:rsid w:val="00775302"/>
    <w:rsid w:val="007916A3"/>
    <w:rsid w:val="007C2EDC"/>
    <w:rsid w:val="007C6F21"/>
    <w:rsid w:val="00814133"/>
    <w:rsid w:val="008217C8"/>
    <w:rsid w:val="00832C0D"/>
    <w:rsid w:val="008334C2"/>
    <w:rsid w:val="00836E6C"/>
    <w:rsid w:val="00872EF2"/>
    <w:rsid w:val="00896DF2"/>
    <w:rsid w:val="008A55E9"/>
    <w:rsid w:val="008D5846"/>
    <w:rsid w:val="008E6BFA"/>
    <w:rsid w:val="008F7AA2"/>
    <w:rsid w:val="00985BC0"/>
    <w:rsid w:val="009903F8"/>
    <w:rsid w:val="009C0CB0"/>
    <w:rsid w:val="009C72CF"/>
    <w:rsid w:val="00A330D6"/>
    <w:rsid w:val="00A47351"/>
    <w:rsid w:val="00A91BFC"/>
    <w:rsid w:val="00AC01E5"/>
    <w:rsid w:val="00AC4316"/>
    <w:rsid w:val="00AD581F"/>
    <w:rsid w:val="00AE69FF"/>
    <w:rsid w:val="00B00943"/>
    <w:rsid w:val="00B357A6"/>
    <w:rsid w:val="00B415EC"/>
    <w:rsid w:val="00B45BB8"/>
    <w:rsid w:val="00B52ACB"/>
    <w:rsid w:val="00B6319A"/>
    <w:rsid w:val="00BB2C8D"/>
    <w:rsid w:val="00C907AE"/>
    <w:rsid w:val="00CD1535"/>
    <w:rsid w:val="00CF54CA"/>
    <w:rsid w:val="00D216A0"/>
    <w:rsid w:val="00D32746"/>
    <w:rsid w:val="00D46F22"/>
    <w:rsid w:val="00D845A0"/>
    <w:rsid w:val="00D94E2D"/>
    <w:rsid w:val="00DB0B72"/>
    <w:rsid w:val="00DC2653"/>
    <w:rsid w:val="00DD25A4"/>
    <w:rsid w:val="00E06CD6"/>
    <w:rsid w:val="00E2333C"/>
    <w:rsid w:val="00E3256D"/>
    <w:rsid w:val="00ED45E7"/>
    <w:rsid w:val="00F73EE6"/>
    <w:rsid w:val="00F9173B"/>
    <w:rsid w:val="00FB3A0A"/>
    <w:rsid w:val="00FC7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FE2587"/>
  <w15:docId w15:val="{AB8919D0-CE0C-4B24-886A-56E3328F0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E6A0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237E6B"/>
    <w:pPr>
      <w:jc w:val="center"/>
      <w:outlineLvl w:val="0"/>
    </w:pPr>
    <w:rPr>
      <w:rFonts w:ascii="Arial" w:hAnsi="Arial" w:cs="Arial"/>
      <w:b/>
    </w:rPr>
  </w:style>
  <w:style w:type="paragraph" w:styleId="Nadpis2">
    <w:name w:val="heading 2"/>
    <w:basedOn w:val="Nadpis1"/>
    <w:next w:val="Normln"/>
    <w:link w:val="Nadpis2Char"/>
    <w:uiPriority w:val="9"/>
    <w:unhideWhenUsed/>
    <w:qFormat/>
    <w:rsid w:val="00237E6B"/>
    <w:pPr>
      <w:jc w:val="left"/>
      <w:outlineLvl w:val="1"/>
    </w:pPr>
  </w:style>
  <w:style w:type="paragraph" w:styleId="Nadpis3">
    <w:name w:val="heading 3"/>
    <w:basedOn w:val="Nadpis2"/>
    <w:next w:val="Normln"/>
    <w:link w:val="Nadpis3Char"/>
    <w:uiPriority w:val="9"/>
    <w:unhideWhenUsed/>
    <w:qFormat/>
    <w:rsid w:val="00237E6B"/>
    <w:pPr>
      <w:outlineLvl w:val="2"/>
    </w:pPr>
    <w:rPr>
      <w:b w:val="0"/>
      <w:i/>
      <w:color w:val="000000" w:themeColor="text1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9903F8"/>
    <w:pPr>
      <w:keepNext/>
      <w:keepLines/>
      <w:spacing w:before="200"/>
      <w:outlineLvl w:val="3"/>
    </w:pPr>
    <w:rPr>
      <w:rFonts w:eastAsiaTheme="majorEastAsia" w:cstheme="majorBidi"/>
      <w:b/>
      <w:bCs/>
      <w:iCs/>
      <w:color w:val="000000" w:themeColor="tex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237E6B"/>
    <w:rPr>
      <w:rFonts w:ascii="Arial" w:hAnsi="Arial" w:cs="Arial"/>
      <w:b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237E6B"/>
    <w:rPr>
      <w:rFonts w:ascii="Arial" w:hAnsi="Arial" w:cs="Arial"/>
      <w:b/>
      <w:sz w:val="24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rsid w:val="00237E6B"/>
    <w:rPr>
      <w:rFonts w:ascii="Arial" w:hAnsi="Arial" w:cs="Arial"/>
      <w:i/>
      <w:color w:val="000000" w:themeColor="text1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9903F8"/>
    <w:rPr>
      <w:rFonts w:ascii="Times New Roman" w:eastAsiaTheme="majorEastAsia" w:hAnsi="Times New Roman" w:cstheme="majorBidi"/>
      <w:b/>
      <w:bCs/>
      <w:iCs/>
      <w:color w:val="000000" w:themeColor="text1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1A5127"/>
    <w:pPr>
      <w:spacing w:line="480" w:lineRule="auto"/>
      <w:ind w:left="720" w:firstLine="720"/>
      <w:contextualSpacing/>
    </w:pPr>
    <w:rPr>
      <w:rFonts w:cstheme="minorBidi"/>
      <w:szCs w:val="22"/>
      <w:lang w:val="en-US"/>
    </w:rPr>
  </w:style>
  <w:style w:type="table" w:styleId="Mkatabulky">
    <w:name w:val="Table Grid"/>
    <w:basedOn w:val="Normlntabulka"/>
    <w:uiPriority w:val="59"/>
    <w:rsid w:val="001A51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3146C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46CD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3146C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146CD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146CD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146C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146CD"/>
    <w:rPr>
      <w:rFonts w:ascii="Times New Roman" w:hAnsi="Times New Roman" w:cs="Times New Roman"/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A91BFC"/>
    <w:rPr>
      <w:rFonts w:cs="Times New Roman"/>
      <w:color w:val="0000FF"/>
      <w:u w:val="single"/>
    </w:rPr>
  </w:style>
  <w:style w:type="paragraph" w:styleId="Zhlav">
    <w:name w:val="header"/>
    <w:basedOn w:val="Normln"/>
    <w:link w:val="ZhlavChar"/>
    <w:uiPriority w:val="99"/>
    <w:unhideWhenUsed/>
    <w:rsid w:val="00A47351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47351"/>
    <w:rPr>
      <w:rFonts w:ascii="Times New Roman" w:hAnsi="Times New Roman" w:cs="Times New Roman"/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47351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A47351"/>
    <w:rPr>
      <w:rFonts w:ascii="Times New Roman" w:hAnsi="Times New Roman" w:cs="Times New Roman"/>
      <w:sz w:val="24"/>
      <w:szCs w:val="24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5C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325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7</TotalTime>
  <Pages>2</Pages>
  <Words>737</Words>
  <Characters>4351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Roehampton University</Company>
  <LinksUpToDate>false</LinksUpToDate>
  <CharactersWithSpaces>5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k Cooper</dc:creator>
  <cp:lastModifiedBy>Tomáš Řiháček</cp:lastModifiedBy>
  <cp:revision>31</cp:revision>
  <cp:lastPrinted>2015-06-08T16:21:00Z</cp:lastPrinted>
  <dcterms:created xsi:type="dcterms:W3CDTF">2020-09-18T15:26:00Z</dcterms:created>
  <dcterms:modified xsi:type="dcterms:W3CDTF">2020-10-21T15:20:00Z</dcterms:modified>
</cp:coreProperties>
</file>